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DF35DF" w14:textId="45ED86D9" w:rsidR="00655713" w:rsidRDefault="00655860" w:rsidP="00BB5116">
      <w:pPr>
        <w:ind w:left="720" w:hanging="360"/>
        <w:jc w:val="both"/>
      </w:pPr>
      <w:r>
        <w:t>G</w:t>
      </w:r>
      <w:r w:rsidR="00F0259A">
        <w:t>oal</w:t>
      </w:r>
      <w:r>
        <w:t>s</w:t>
      </w:r>
      <w:r w:rsidR="00F0259A">
        <w:t>:</w:t>
      </w:r>
    </w:p>
    <w:p w14:paraId="7836062F" w14:textId="4093AC41" w:rsidR="00A90C5C" w:rsidRDefault="00A90C5C" w:rsidP="00BB5116">
      <w:pPr>
        <w:ind w:left="720" w:hanging="360"/>
        <w:jc w:val="both"/>
      </w:pPr>
      <w:r>
        <w:t xml:space="preserve">This project aims to </w:t>
      </w:r>
      <w:r w:rsidR="00F0259A">
        <w:t>search for</w:t>
      </w:r>
      <w:r>
        <w:t xml:space="preserve"> the best model to be used </w:t>
      </w:r>
      <w:r w:rsidR="000F0B38">
        <w:t>in order</w:t>
      </w:r>
      <w:r w:rsidR="00F0259A">
        <w:t xml:space="preserve"> to investigate all the comments and the stories </w:t>
      </w:r>
      <w:r w:rsidR="006A4A53">
        <w:t xml:space="preserve">tables that found in Hacker </w:t>
      </w:r>
      <w:r w:rsidR="006E3F8E">
        <w:t>News website. We have used Cassandra as one of the Big tool</w:t>
      </w:r>
      <w:r w:rsidR="002D4B4D">
        <w:t>s</w:t>
      </w:r>
      <w:r w:rsidR="006E3F8E">
        <w:t xml:space="preserve"> to </w:t>
      </w:r>
      <w:r w:rsidR="002D4B4D">
        <w:t>create the database to store</w:t>
      </w:r>
      <w:r w:rsidR="00C4206A">
        <w:t>, clean, process</w:t>
      </w:r>
      <w:r w:rsidR="002D4B4D">
        <w:t xml:space="preserve"> and </w:t>
      </w:r>
      <w:r w:rsidR="00C4206A">
        <w:t>to</w:t>
      </w:r>
      <w:r w:rsidR="002D4B4D">
        <w:t xml:space="preserve"> retrieve the data</w:t>
      </w:r>
      <w:r w:rsidR="00110DC6">
        <w:t xml:space="preserve">. We also aiming to use the </w:t>
      </w:r>
      <w:r w:rsidR="00852AFD">
        <w:t xml:space="preserve">application programming interface (API) to facilitate </w:t>
      </w:r>
      <w:r w:rsidR="003F483A">
        <w:t xml:space="preserve">loading the bulk data into Cassandra to visualize the </w:t>
      </w:r>
      <w:r w:rsidR="00655860">
        <w:t>result.</w:t>
      </w:r>
    </w:p>
    <w:p w14:paraId="64039774" w14:textId="0C338945" w:rsidR="00655860" w:rsidRDefault="00655860" w:rsidP="00672F54">
      <w:pPr>
        <w:ind w:left="720" w:hanging="360"/>
        <w:jc w:val="both"/>
      </w:pPr>
      <w:r>
        <w:t>Objectives:</w:t>
      </w:r>
    </w:p>
    <w:p w14:paraId="3025DF6E" w14:textId="2B7A0436" w:rsidR="00672F54" w:rsidRDefault="00140309" w:rsidP="00672F54">
      <w:pPr>
        <w:pStyle w:val="NoSpacing"/>
        <w:numPr>
          <w:ilvl w:val="0"/>
          <w:numId w:val="15"/>
        </w:numPr>
      </w:pPr>
      <w:r>
        <w:t>Download a dataset using the Big Query</w:t>
      </w:r>
      <w:r w:rsidR="007D0B3B">
        <w:t>.</w:t>
      </w:r>
    </w:p>
    <w:p w14:paraId="0300641D" w14:textId="01E67542" w:rsidR="007D0B3B" w:rsidRDefault="00C63108" w:rsidP="00672F54">
      <w:pPr>
        <w:pStyle w:val="NoSpacing"/>
        <w:numPr>
          <w:ilvl w:val="0"/>
          <w:numId w:val="15"/>
        </w:numPr>
      </w:pPr>
      <w:r>
        <w:t xml:space="preserve">Develop </w:t>
      </w:r>
      <w:r w:rsidR="002D11CC">
        <w:t>NoSQL</w:t>
      </w:r>
      <w:r>
        <w:t xml:space="preserve"> data base into Cassandra</w:t>
      </w:r>
      <w:r w:rsidR="008C518E">
        <w:t>.</w:t>
      </w:r>
    </w:p>
    <w:p w14:paraId="0E8CDFDD" w14:textId="52898C02" w:rsidR="00C84C35" w:rsidRDefault="00A0658D" w:rsidP="00672F54">
      <w:pPr>
        <w:pStyle w:val="NoSpacing"/>
        <w:numPr>
          <w:ilvl w:val="0"/>
          <w:numId w:val="15"/>
        </w:numPr>
      </w:pPr>
      <w:r>
        <w:t>Im</w:t>
      </w:r>
      <w:r w:rsidR="001C6B9A">
        <w:t xml:space="preserve">plement the data model by using DDL and </w:t>
      </w:r>
      <w:r w:rsidR="00600D92">
        <w:t>DML to perform a batch data lo</w:t>
      </w:r>
      <w:r w:rsidR="007377F3">
        <w:t>ading into Cassandra.</w:t>
      </w:r>
    </w:p>
    <w:p w14:paraId="01CD0A4A" w14:textId="15B8A248" w:rsidR="008867AB" w:rsidRDefault="008867AB" w:rsidP="00672F54">
      <w:pPr>
        <w:pStyle w:val="NoSpacing"/>
        <w:numPr>
          <w:ilvl w:val="0"/>
          <w:numId w:val="15"/>
        </w:numPr>
      </w:pPr>
      <w:r>
        <w:t>Perform the read and write operations using specific queries.</w:t>
      </w:r>
    </w:p>
    <w:p w14:paraId="67367261" w14:textId="458C4CBE" w:rsidR="008867AB" w:rsidRDefault="00A4747F" w:rsidP="006B6554">
      <w:pPr>
        <w:pStyle w:val="NoSpacing"/>
        <w:numPr>
          <w:ilvl w:val="0"/>
          <w:numId w:val="15"/>
        </w:numPr>
      </w:pPr>
      <w:r>
        <w:t>L</w:t>
      </w:r>
      <w:r w:rsidR="000844C0">
        <w:t>ink the data base model using</w:t>
      </w:r>
      <w:r>
        <w:t xml:space="preserve"> API</w:t>
      </w:r>
      <w:r w:rsidR="006B6554">
        <w:t xml:space="preserve"> and perform some queries</w:t>
      </w:r>
      <w:r>
        <w:t>.</w:t>
      </w:r>
    </w:p>
    <w:p w14:paraId="3268F276" w14:textId="77777777" w:rsidR="009E031E" w:rsidRDefault="009E031E" w:rsidP="009E031E">
      <w:pPr>
        <w:pStyle w:val="NoSpacing"/>
        <w:ind w:left="720"/>
      </w:pPr>
    </w:p>
    <w:p w14:paraId="3FE71D01" w14:textId="183784B0" w:rsidR="00A4747F" w:rsidRDefault="009E031E" w:rsidP="00A4747F">
      <w:pPr>
        <w:pStyle w:val="NoSpacing"/>
      </w:pPr>
      <w:r>
        <w:t>Problem Statement:</w:t>
      </w:r>
    </w:p>
    <w:p w14:paraId="4AFC19FF" w14:textId="5ED69217" w:rsidR="00655713" w:rsidRPr="00A002DB" w:rsidRDefault="00067760" w:rsidP="00A002DB">
      <w:pPr>
        <w:pStyle w:val="NoSpacing"/>
      </w:pPr>
      <w:r>
        <w:t xml:space="preserve"> This project focus on</w:t>
      </w:r>
      <w:r w:rsidR="006C5F31">
        <w:t xml:space="preserve"> the challenge of</w:t>
      </w:r>
      <w:r>
        <w:t xml:space="preserve"> how to </w:t>
      </w:r>
      <w:r w:rsidR="00C0577C">
        <w:t>load a bulk data into NoSQL tool, specifically using Cassandra, an</w:t>
      </w:r>
      <w:r w:rsidR="00FE6EA4">
        <w:t xml:space="preserve">d to </w:t>
      </w:r>
      <w:r w:rsidR="00C47E5C">
        <w:t>build a data model to handle, process and retrieve the data.</w:t>
      </w:r>
      <w:r w:rsidR="00345F2D">
        <w:t xml:space="preserve"> Moreover, we need to investigate on how to link the Cassandra model </w:t>
      </w:r>
      <w:r w:rsidR="00517F87">
        <w:t>with the API to perform the queries</w:t>
      </w:r>
      <w:r w:rsidR="00A002DB">
        <w:t>.</w:t>
      </w:r>
    </w:p>
    <w:p w14:paraId="3653CC49" w14:textId="77777777" w:rsidR="00655713" w:rsidRDefault="00655713" w:rsidP="00655713">
      <w:pPr>
        <w:pStyle w:val="NoSpacing"/>
        <w:jc w:val="both"/>
        <w:rPr>
          <w:sz w:val="24"/>
          <w:szCs w:val="24"/>
        </w:rPr>
      </w:pPr>
    </w:p>
    <w:p w14:paraId="122585E5" w14:textId="447E24BA" w:rsidR="004460F9" w:rsidRPr="00655713" w:rsidRDefault="004460F9" w:rsidP="00655713">
      <w:pPr>
        <w:pStyle w:val="NoSpacing"/>
        <w:jc w:val="both"/>
        <w:rPr>
          <w:sz w:val="24"/>
          <w:szCs w:val="24"/>
        </w:rPr>
      </w:pPr>
      <w:r w:rsidRPr="00655713">
        <w:rPr>
          <w:sz w:val="24"/>
          <w:szCs w:val="24"/>
        </w:rPr>
        <w:t xml:space="preserve">Data and Modelling  </w:t>
      </w:r>
    </w:p>
    <w:p w14:paraId="448E4DBA" w14:textId="3F346995" w:rsidR="004460F9" w:rsidRPr="00BB5116" w:rsidRDefault="004460F9" w:rsidP="00BB5116">
      <w:pPr>
        <w:pStyle w:val="Heading2"/>
        <w:rPr>
          <w:color w:val="auto"/>
          <w:sz w:val="24"/>
          <w:szCs w:val="24"/>
        </w:rPr>
      </w:pPr>
      <w:r w:rsidRPr="00BB5116">
        <w:rPr>
          <w:color w:val="auto"/>
          <w:sz w:val="24"/>
          <w:szCs w:val="24"/>
        </w:rPr>
        <w:t xml:space="preserve">Descriptive Analysis </w:t>
      </w:r>
    </w:p>
    <w:p w14:paraId="58C35092" w14:textId="35EBE3AE" w:rsidR="004460F9" w:rsidRDefault="000A0C88" w:rsidP="00BB5116">
      <w:pPr>
        <w:pStyle w:val="NoSpacing"/>
        <w:jc w:val="both"/>
      </w:pPr>
      <w:r>
        <w:t xml:space="preserve">The data was obtained from </w:t>
      </w:r>
      <w:hyperlink r:id="rId5" w:history="1">
        <w:r w:rsidRPr="006569A4">
          <w:rPr>
            <w:rStyle w:val="Hyperlink"/>
          </w:rPr>
          <w:t>www.kaggle.com</w:t>
        </w:r>
      </w:hyperlink>
      <w:r w:rsidR="001C3D04">
        <w:t xml:space="preserve"> website. It is unstructured data</w:t>
      </w:r>
      <w:r w:rsidR="00333094">
        <w:t xml:space="preserve"> </w:t>
      </w:r>
      <w:r w:rsidR="00E8474B">
        <w:t xml:space="preserve">contains of </w:t>
      </w:r>
      <w:r w:rsidR="007C3EBB">
        <w:t xml:space="preserve">all the comments and the </w:t>
      </w:r>
      <w:r w:rsidR="00B278F9">
        <w:t>stories of the Hacker News from 2006-20</w:t>
      </w:r>
      <w:r w:rsidR="00795FC2">
        <w:t>17</w:t>
      </w:r>
      <w:r w:rsidR="00D648A5">
        <w:t>.</w:t>
      </w:r>
      <w:r w:rsidR="00152CCE">
        <w:t>Each</w:t>
      </w:r>
      <w:r w:rsidR="00E65CA8">
        <w:t xml:space="preserve"> story consist of the story id, and the author who </w:t>
      </w:r>
      <w:r w:rsidR="003148E1">
        <w:t>submitted it.</w:t>
      </w:r>
      <w:r w:rsidR="00B662C3">
        <w:t xml:space="preserve"> The comments table consist of the id, the author name and the </w:t>
      </w:r>
      <w:r w:rsidR="00D71F8D">
        <w:t>user who made the comment.</w:t>
      </w:r>
      <w:r w:rsidR="00052696">
        <w:t xml:space="preserve"> </w:t>
      </w:r>
      <w:r w:rsidR="00237A74">
        <w:t xml:space="preserve">It is obvious that there are lots of missing values, but no </w:t>
      </w:r>
      <w:r w:rsidR="002A0101">
        <w:t xml:space="preserve">pre-processing </w:t>
      </w:r>
      <w:r w:rsidR="00B739A4">
        <w:t xml:space="preserve">or cleaning data </w:t>
      </w:r>
      <w:r w:rsidR="005B7664">
        <w:t>has been done.</w:t>
      </w:r>
    </w:p>
    <w:p w14:paraId="32FFDB30" w14:textId="128698EC" w:rsidR="005B7664" w:rsidRDefault="005B7664" w:rsidP="00BB5116">
      <w:pPr>
        <w:pStyle w:val="NoSpacing"/>
        <w:jc w:val="both"/>
      </w:pPr>
      <w:r>
        <w:t xml:space="preserve">We are considering </w:t>
      </w:r>
      <w:r w:rsidR="006415A5">
        <w:t>using</w:t>
      </w:r>
      <w:r>
        <w:t xml:space="preserve"> Cassandra as </w:t>
      </w:r>
      <w:r w:rsidR="00547E9B">
        <w:t xml:space="preserve">NoSQL tool, to upload the data and to </w:t>
      </w:r>
      <w:r w:rsidR="00534B21">
        <w:t>create</w:t>
      </w:r>
      <w:r w:rsidR="00547E9B">
        <w:t xml:space="preserve"> all the </w:t>
      </w:r>
      <w:r w:rsidR="00350662">
        <w:t>queries.</w:t>
      </w:r>
    </w:p>
    <w:p w14:paraId="09F821C6" w14:textId="2607B396" w:rsidR="00FC75A3" w:rsidRDefault="00FC75A3" w:rsidP="00BB5116">
      <w:pPr>
        <w:pStyle w:val="NoSpacing"/>
        <w:jc w:val="both"/>
      </w:pPr>
      <w:r>
        <w:t xml:space="preserve">The table below shows the </w:t>
      </w:r>
      <w:r w:rsidR="006E544D">
        <w:t>description of the attributes:</w:t>
      </w:r>
    </w:p>
    <w:p w14:paraId="108144A2" w14:textId="77777777" w:rsidR="00CA3822" w:rsidRDefault="00CA3822" w:rsidP="00BB5116">
      <w:pPr>
        <w:pStyle w:val="NoSpacing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76143" w14:paraId="08FC11A8" w14:textId="77777777" w:rsidTr="00776143">
        <w:tc>
          <w:tcPr>
            <w:tcW w:w="3005" w:type="dxa"/>
          </w:tcPr>
          <w:p w14:paraId="4296EF4A" w14:textId="3D271AA5" w:rsidR="00776143" w:rsidRDefault="005D3812" w:rsidP="00BB5116">
            <w:pPr>
              <w:pStyle w:val="NoSpacing"/>
              <w:jc w:val="both"/>
            </w:pPr>
            <w:r>
              <w:t>Attributes</w:t>
            </w:r>
          </w:p>
        </w:tc>
        <w:tc>
          <w:tcPr>
            <w:tcW w:w="3005" w:type="dxa"/>
          </w:tcPr>
          <w:p w14:paraId="3366B915" w14:textId="7FECAB36" w:rsidR="00776143" w:rsidRDefault="005D3812" w:rsidP="00BB5116">
            <w:pPr>
              <w:pStyle w:val="NoSpacing"/>
              <w:jc w:val="both"/>
            </w:pPr>
            <w:r>
              <w:t>Descri</w:t>
            </w:r>
            <w:r w:rsidR="006268CD">
              <w:t>ption</w:t>
            </w:r>
          </w:p>
        </w:tc>
        <w:tc>
          <w:tcPr>
            <w:tcW w:w="3006" w:type="dxa"/>
          </w:tcPr>
          <w:p w14:paraId="06D7343F" w14:textId="0ACF8000" w:rsidR="00776143" w:rsidRDefault="006268CD" w:rsidP="00BB5116">
            <w:pPr>
              <w:pStyle w:val="NoSpacing"/>
              <w:jc w:val="both"/>
            </w:pPr>
            <w:r>
              <w:t>Data Type</w:t>
            </w:r>
          </w:p>
        </w:tc>
      </w:tr>
      <w:tr w:rsidR="00776143" w14:paraId="057CDF62" w14:textId="77777777" w:rsidTr="003C2C47">
        <w:trPr>
          <w:trHeight w:val="287"/>
        </w:trPr>
        <w:tc>
          <w:tcPr>
            <w:tcW w:w="3005" w:type="dxa"/>
          </w:tcPr>
          <w:p w14:paraId="493E196C" w14:textId="72637B2F" w:rsidR="00776143" w:rsidRDefault="005E4501" w:rsidP="00BB5116">
            <w:pPr>
              <w:pStyle w:val="NoSpacing"/>
              <w:jc w:val="both"/>
            </w:pPr>
            <w:r>
              <w:t>ID</w:t>
            </w:r>
          </w:p>
        </w:tc>
        <w:tc>
          <w:tcPr>
            <w:tcW w:w="3005" w:type="dxa"/>
          </w:tcPr>
          <w:p w14:paraId="6E621155" w14:textId="7D21DB9B" w:rsidR="00776143" w:rsidRDefault="009E75FC" w:rsidP="00BB5116">
            <w:pPr>
              <w:pStyle w:val="NoSpacing"/>
              <w:jc w:val="both"/>
            </w:pPr>
            <w:r>
              <w:t>Story ID</w:t>
            </w:r>
          </w:p>
        </w:tc>
        <w:tc>
          <w:tcPr>
            <w:tcW w:w="3006" w:type="dxa"/>
          </w:tcPr>
          <w:p w14:paraId="433FE68F" w14:textId="2485467A" w:rsidR="00776143" w:rsidRDefault="00363848" w:rsidP="00BB5116">
            <w:pPr>
              <w:pStyle w:val="NoSpacing"/>
              <w:jc w:val="both"/>
            </w:pPr>
            <w:r>
              <w:t>Unique id</w:t>
            </w:r>
          </w:p>
        </w:tc>
      </w:tr>
      <w:tr w:rsidR="00776143" w14:paraId="33EECDD8" w14:textId="77777777" w:rsidTr="00776143">
        <w:tc>
          <w:tcPr>
            <w:tcW w:w="3005" w:type="dxa"/>
          </w:tcPr>
          <w:p w14:paraId="22926781" w14:textId="7937B194" w:rsidR="00776143" w:rsidRDefault="001544DC" w:rsidP="00BB5116">
            <w:pPr>
              <w:pStyle w:val="NoSpacing"/>
              <w:jc w:val="both"/>
            </w:pPr>
            <w:r>
              <w:t>By</w:t>
            </w:r>
          </w:p>
        </w:tc>
        <w:tc>
          <w:tcPr>
            <w:tcW w:w="3005" w:type="dxa"/>
          </w:tcPr>
          <w:p w14:paraId="65997C7A" w14:textId="6997B337" w:rsidR="00776143" w:rsidRDefault="00664B73" w:rsidP="00BB5116">
            <w:pPr>
              <w:pStyle w:val="NoSpacing"/>
              <w:jc w:val="both"/>
            </w:pPr>
            <w:r>
              <w:t>Submitter username</w:t>
            </w:r>
          </w:p>
        </w:tc>
        <w:tc>
          <w:tcPr>
            <w:tcW w:w="3006" w:type="dxa"/>
          </w:tcPr>
          <w:p w14:paraId="4C495280" w14:textId="59525ECE" w:rsidR="00776143" w:rsidRDefault="00363848" w:rsidP="00BB5116">
            <w:pPr>
              <w:pStyle w:val="NoSpacing"/>
              <w:jc w:val="both"/>
            </w:pPr>
            <w:r>
              <w:t>Nominal</w:t>
            </w:r>
          </w:p>
        </w:tc>
      </w:tr>
      <w:tr w:rsidR="00776143" w14:paraId="2D9F6E75" w14:textId="77777777" w:rsidTr="00776143">
        <w:tc>
          <w:tcPr>
            <w:tcW w:w="3005" w:type="dxa"/>
          </w:tcPr>
          <w:p w14:paraId="6B5BAD09" w14:textId="65F730A4" w:rsidR="00776143" w:rsidRDefault="001544DC" w:rsidP="00BB5116">
            <w:pPr>
              <w:pStyle w:val="NoSpacing"/>
              <w:jc w:val="both"/>
            </w:pPr>
            <w:r>
              <w:t>Score</w:t>
            </w:r>
          </w:p>
        </w:tc>
        <w:tc>
          <w:tcPr>
            <w:tcW w:w="3005" w:type="dxa"/>
          </w:tcPr>
          <w:p w14:paraId="370A1CBE" w14:textId="2576F38C" w:rsidR="00776143" w:rsidRDefault="00664B73" w:rsidP="00BB5116">
            <w:pPr>
              <w:pStyle w:val="NoSpacing"/>
              <w:jc w:val="both"/>
            </w:pPr>
            <w:r>
              <w:t>Story Score</w:t>
            </w:r>
          </w:p>
        </w:tc>
        <w:tc>
          <w:tcPr>
            <w:tcW w:w="3006" w:type="dxa"/>
          </w:tcPr>
          <w:p w14:paraId="19FD8336" w14:textId="4BC65BBA" w:rsidR="00776143" w:rsidRDefault="004237DC" w:rsidP="00BB5116">
            <w:pPr>
              <w:pStyle w:val="NoSpacing"/>
              <w:jc w:val="both"/>
            </w:pPr>
            <w:r>
              <w:t>Numeric</w:t>
            </w:r>
          </w:p>
        </w:tc>
      </w:tr>
      <w:tr w:rsidR="00776143" w14:paraId="5495DC2D" w14:textId="77777777" w:rsidTr="00776143">
        <w:tc>
          <w:tcPr>
            <w:tcW w:w="3005" w:type="dxa"/>
          </w:tcPr>
          <w:p w14:paraId="585D4F0D" w14:textId="44B58D29" w:rsidR="00776143" w:rsidRDefault="001544DC" w:rsidP="00BB5116">
            <w:pPr>
              <w:pStyle w:val="NoSpacing"/>
              <w:jc w:val="both"/>
            </w:pPr>
            <w:r>
              <w:t>Time</w:t>
            </w:r>
          </w:p>
        </w:tc>
        <w:tc>
          <w:tcPr>
            <w:tcW w:w="3005" w:type="dxa"/>
          </w:tcPr>
          <w:p w14:paraId="0EAE89AE" w14:textId="4C823CD0" w:rsidR="00776143" w:rsidRDefault="002971C6" w:rsidP="00BB5116">
            <w:pPr>
              <w:pStyle w:val="NoSpacing"/>
              <w:jc w:val="both"/>
            </w:pPr>
            <w:r>
              <w:t>Unix Time</w:t>
            </w:r>
          </w:p>
        </w:tc>
        <w:tc>
          <w:tcPr>
            <w:tcW w:w="3006" w:type="dxa"/>
          </w:tcPr>
          <w:p w14:paraId="58E49786" w14:textId="64950260" w:rsidR="00776143" w:rsidRDefault="004237DC" w:rsidP="00BB5116">
            <w:pPr>
              <w:pStyle w:val="NoSpacing"/>
              <w:jc w:val="both"/>
            </w:pPr>
            <w:r>
              <w:t>Numeric</w:t>
            </w:r>
          </w:p>
        </w:tc>
      </w:tr>
      <w:tr w:rsidR="00776143" w14:paraId="5043D229" w14:textId="77777777" w:rsidTr="00776143">
        <w:tc>
          <w:tcPr>
            <w:tcW w:w="3005" w:type="dxa"/>
          </w:tcPr>
          <w:p w14:paraId="142C84CA" w14:textId="233E2359" w:rsidR="00776143" w:rsidRDefault="00D82273" w:rsidP="00BB5116">
            <w:pPr>
              <w:pStyle w:val="NoSpacing"/>
              <w:jc w:val="both"/>
            </w:pPr>
            <w:r>
              <w:t>Time stamp</w:t>
            </w:r>
          </w:p>
        </w:tc>
        <w:tc>
          <w:tcPr>
            <w:tcW w:w="3005" w:type="dxa"/>
          </w:tcPr>
          <w:p w14:paraId="0AEEF614" w14:textId="0C5F32F9" w:rsidR="00776143" w:rsidRDefault="002971C6" w:rsidP="00BB5116">
            <w:pPr>
              <w:pStyle w:val="NoSpacing"/>
              <w:jc w:val="both"/>
            </w:pPr>
            <w:r>
              <w:t>Readable Time</w:t>
            </w:r>
          </w:p>
        </w:tc>
        <w:tc>
          <w:tcPr>
            <w:tcW w:w="3006" w:type="dxa"/>
          </w:tcPr>
          <w:p w14:paraId="0C6315B1" w14:textId="43890B3F" w:rsidR="00776143" w:rsidRDefault="004237DC" w:rsidP="00BB5116">
            <w:pPr>
              <w:pStyle w:val="NoSpacing"/>
              <w:jc w:val="both"/>
            </w:pPr>
            <w:r>
              <w:t>Numeric</w:t>
            </w:r>
          </w:p>
        </w:tc>
      </w:tr>
      <w:tr w:rsidR="00776143" w14:paraId="5EDF3CBA" w14:textId="77777777" w:rsidTr="00776143">
        <w:tc>
          <w:tcPr>
            <w:tcW w:w="3005" w:type="dxa"/>
          </w:tcPr>
          <w:p w14:paraId="54E244D6" w14:textId="5328E2AD" w:rsidR="00776143" w:rsidRDefault="00A2214D" w:rsidP="00BB5116">
            <w:pPr>
              <w:pStyle w:val="NoSpacing"/>
              <w:jc w:val="both"/>
            </w:pPr>
            <w:r>
              <w:t>Title</w:t>
            </w:r>
          </w:p>
        </w:tc>
        <w:tc>
          <w:tcPr>
            <w:tcW w:w="3005" w:type="dxa"/>
          </w:tcPr>
          <w:p w14:paraId="0777ACB3" w14:textId="166F1BC6" w:rsidR="00776143" w:rsidRDefault="002971C6" w:rsidP="00BB5116">
            <w:pPr>
              <w:pStyle w:val="NoSpacing"/>
              <w:jc w:val="both"/>
            </w:pPr>
            <w:r>
              <w:t>Story Title</w:t>
            </w:r>
          </w:p>
        </w:tc>
        <w:tc>
          <w:tcPr>
            <w:tcW w:w="3006" w:type="dxa"/>
          </w:tcPr>
          <w:p w14:paraId="1528F22C" w14:textId="53D7DBE0" w:rsidR="00776143" w:rsidRDefault="001B50F2" w:rsidP="00BB5116">
            <w:pPr>
              <w:pStyle w:val="NoSpacing"/>
              <w:jc w:val="both"/>
            </w:pPr>
            <w:r>
              <w:t>Nominal</w:t>
            </w:r>
          </w:p>
        </w:tc>
      </w:tr>
      <w:tr w:rsidR="003C2C47" w14:paraId="5735EB6B" w14:textId="77777777" w:rsidTr="00776143">
        <w:tc>
          <w:tcPr>
            <w:tcW w:w="3005" w:type="dxa"/>
          </w:tcPr>
          <w:p w14:paraId="3581F4A0" w14:textId="30098550" w:rsidR="003C2C47" w:rsidRDefault="00A2214D" w:rsidP="00BB5116">
            <w:pPr>
              <w:pStyle w:val="NoSpacing"/>
              <w:jc w:val="both"/>
            </w:pPr>
            <w:r>
              <w:t>URL</w:t>
            </w:r>
          </w:p>
        </w:tc>
        <w:tc>
          <w:tcPr>
            <w:tcW w:w="3005" w:type="dxa"/>
          </w:tcPr>
          <w:p w14:paraId="55927A49" w14:textId="3C5F9FEB" w:rsidR="003C2C47" w:rsidRDefault="00D244A5" w:rsidP="00BB5116">
            <w:pPr>
              <w:pStyle w:val="NoSpacing"/>
              <w:jc w:val="both"/>
            </w:pPr>
            <w:r>
              <w:t xml:space="preserve">Story </w:t>
            </w:r>
            <w:r w:rsidR="001642F5">
              <w:t>URL</w:t>
            </w:r>
          </w:p>
        </w:tc>
        <w:tc>
          <w:tcPr>
            <w:tcW w:w="3006" w:type="dxa"/>
          </w:tcPr>
          <w:p w14:paraId="6F6A2C64" w14:textId="6C52E536" w:rsidR="003C2C47" w:rsidRDefault="001B50F2" w:rsidP="00BB5116">
            <w:pPr>
              <w:pStyle w:val="NoSpacing"/>
              <w:jc w:val="both"/>
            </w:pPr>
            <w:r>
              <w:t>Nominal</w:t>
            </w:r>
          </w:p>
        </w:tc>
      </w:tr>
      <w:tr w:rsidR="003C2C47" w14:paraId="65585304" w14:textId="77777777" w:rsidTr="00776143">
        <w:tc>
          <w:tcPr>
            <w:tcW w:w="3005" w:type="dxa"/>
          </w:tcPr>
          <w:p w14:paraId="176FB428" w14:textId="6EE2DBC6" w:rsidR="003C2C47" w:rsidRDefault="00A2214D" w:rsidP="00BB5116">
            <w:pPr>
              <w:pStyle w:val="NoSpacing"/>
              <w:jc w:val="both"/>
            </w:pPr>
            <w:r>
              <w:t>Text</w:t>
            </w:r>
          </w:p>
        </w:tc>
        <w:tc>
          <w:tcPr>
            <w:tcW w:w="3005" w:type="dxa"/>
          </w:tcPr>
          <w:p w14:paraId="335F2E49" w14:textId="2E7634B7" w:rsidR="003C2C47" w:rsidRDefault="00DE0890" w:rsidP="00BB5116">
            <w:pPr>
              <w:pStyle w:val="NoSpacing"/>
              <w:jc w:val="both"/>
            </w:pPr>
            <w:r>
              <w:t>Story text</w:t>
            </w:r>
          </w:p>
        </w:tc>
        <w:tc>
          <w:tcPr>
            <w:tcW w:w="3006" w:type="dxa"/>
          </w:tcPr>
          <w:p w14:paraId="657F727F" w14:textId="43302F0B" w:rsidR="003C2C47" w:rsidRDefault="001B50F2" w:rsidP="00BB5116">
            <w:pPr>
              <w:pStyle w:val="NoSpacing"/>
              <w:jc w:val="both"/>
            </w:pPr>
            <w:r>
              <w:t>Nominal</w:t>
            </w:r>
          </w:p>
        </w:tc>
      </w:tr>
      <w:tr w:rsidR="001B50F2" w14:paraId="4FEB0F87" w14:textId="77777777" w:rsidTr="00776143">
        <w:tc>
          <w:tcPr>
            <w:tcW w:w="3005" w:type="dxa"/>
          </w:tcPr>
          <w:p w14:paraId="41CB8D07" w14:textId="6B5652E5" w:rsidR="001B50F2" w:rsidRDefault="001B50F2" w:rsidP="00BB5116">
            <w:pPr>
              <w:pStyle w:val="NoSpacing"/>
              <w:jc w:val="both"/>
            </w:pPr>
            <w:r>
              <w:t>Parent</w:t>
            </w:r>
          </w:p>
        </w:tc>
        <w:tc>
          <w:tcPr>
            <w:tcW w:w="3005" w:type="dxa"/>
          </w:tcPr>
          <w:p w14:paraId="38EE0E73" w14:textId="4C272672" w:rsidR="001B50F2" w:rsidRDefault="00BE6A3E" w:rsidP="00BB5116">
            <w:pPr>
              <w:pStyle w:val="NoSpacing"/>
              <w:jc w:val="both"/>
            </w:pPr>
            <w:r>
              <w:t>Parent ID</w:t>
            </w:r>
          </w:p>
        </w:tc>
        <w:tc>
          <w:tcPr>
            <w:tcW w:w="3006" w:type="dxa"/>
          </w:tcPr>
          <w:p w14:paraId="1FAD2181" w14:textId="69B713D3" w:rsidR="001B50F2" w:rsidRDefault="001B50F2" w:rsidP="00BB5116">
            <w:pPr>
              <w:pStyle w:val="NoSpacing"/>
              <w:jc w:val="both"/>
            </w:pPr>
            <w:r>
              <w:t>Numeric</w:t>
            </w:r>
          </w:p>
        </w:tc>
      </w:tr>
      <w:tr w:rsidR="003C2C47" w14:paraId="00620DB1" w14:textId="77777777" w:rsidTr="00776143">
        <w:tc>
          <w:tcPr>
            <w:tcW w:w="3005" w:type="dxa"/>
          </w:tcPr>
          <w:p w14:paraId="3F4B007C" w14:textId="190FED07" w:rsidR="003C2C47" w:rsidRDefault="00A2214D" w:rsidP="00BB5116">
            <w:pPr>
              <w:pStyle w:val="NoSpacing"/>
              <w:jc w:val="both"/>
            </w:pPr>
            <w:r>
              <w:t>Deleted</w:t>
            </w:r>
          </w:p>
        </w:tc>
        <w:tc>
          <w:tcPr>
            <w:tcW w:w="3005" w:type="dxa"/>
          </w:tcPr>
          <w:p w14:paraId="3B5E74A8" w14:textId="25ADE603" w:rsidR="003C2C47" w:rsidRDefault="00DE0890" w:rsidP="00BB5116">
            <w:pPr>
              <w:pStyle w:val="NoSpacing"/>
              <w:jc w:val="both"/>
            </w:pPr>
            <w:r>
              <w:t>Is</w:t>
            </w:r>
            <w:r w:rsidR="000F1158">
              <w:t xml:space="preserve"> the post</w:t>
            </w:r>
            <w:r>
              <w:t xml:space="preserve"> deleted</w:t>
            </w:r>
            <w:r w:rsidR="000F1158">
              <w:t>?</w:t>
            </w:r>
          </w:p>
        </w:tc>
        <w:tc>
          <w:tcPr>
            <w:tcW w:w="3006" w:type="dxa"/>
          </w:tcPr>
          <w:p w14:paraId="31AE222E" w14:textId="7333E84F" w:rsidR="003C2C47" w:rsidRDefault="007F7698" w:rsidP="00BB5116">
            <w:pPr>
              <w:pStyle w:val="NoSpacing"/>
              <w:jc w:val="both"/>
            </w:pPr>
            <w:r>
              <w:t>Boolean</w:t>
            </w:r>
          </w:p>
        </w:tc>
      </w:tr>
      <w:tr w:rsidR="003C2C47" w14:paraId="3978FF7A" w14:textId="77777777" w:rsidTr="00776143">
        <w:tc>
          <w:tcPr>
            <w:tcW w:w="3005" w:type="dxa"/>
          </w:tcPr>
          <w:p w14:paraId="4CB3DDA5" w14:textId="14184C99" w:rsidR="003C2C47" w:rsidRDefault="003A28D6" w:rsidP="00BB5116">
            <w:pPr>
              <w:pStyle w:val="NoSpacing"/>
              <w:jc w:val="both"/>
            </w:pPr>
            <w:r>
              <w:t>Dead</w:t>
            </w:r>
          </w:p>
        </w:tc>
        <w:tc>
          <w:tcPr>
            <w:tcW w:w="3005" w:type="dxa"/>
          </w:tcPr>
          <w:p w14:paraId="2B4AF270" w14:textId="782F08E9" w:rsidR="003C2C47" w:rsidRDefault="00DE0890" w:rsidP="00BB5116">
            <w:pPr>
              <w:pStyle w:val="NoSpacing"/>
              <w:jc w:val="both"/>
            </w:pPr>
            <w:r>
              <w:t>Is</w:t>
            </w:r>
            <w:r w:rsidR="000F1158">
              <w:t xml:space="preserve"> the post</w:t>
            </w:r>
            <w:r>
              <w:t xml:space="preserve"> dead</w:t>
            </w:r>
            <w:r w:rsidR="000F1158">
              <w:t>?</w:t>
            </w:r>
          </w:p>
        </w:tc>
        <w:tc>
          <w:tcPr>
            <w:tcW w:w="3006" w:type="dxa"/>
          </w:tcPr>
          <w:p w14:paraId="75437F56" w14:textId="2178D5A5" w:rsidR="003C2C47" w:rsidRDefault="007F7698" w:rsidP="00BB5116">
            <w:pPr>
              <w:pStyle w:val="NoSpacing"/>
              <w:jc w:val="both"/>
            </w:pPr>
            <w:r>
              <w:t>Boolean</w:t>
            </w:r>
          </w:p>
        </w:tc>
      </w:tr>
      <w:tr w:rsidR="003C2C47" w14:paraId="132A929A" w14:textId="77777777" w:rsidTr="00776143">
        <w:tc>
          <w:tcPr>
            <w:tcW w:w="3005" w:type="dxa"/>
          </w:tcPr>
          <w:p w14:paraId="71EDC143" w14:textId="652782F5" w:rsidR="003C2C47" w:rsidRDefault="00C575D4" w:rsidP="00BB5116">
            <w:pPr>
              <w:pStyle w:val="NoSpacing"/>
              <w:jc w:val="both"/>
            </w:pPr>
            <w:r>
              <w:t>Descendants</w:t>
            </w:r>
          </w:p>
        </w:tc>
        <w:tc>
          <w:tcPr>
            <w:tcW w:w="3005" w:type="dxa"/>
          </w:tcPr>
          <w:p w14:paraId="491C0E4B" w14:textId="4817B4AC" w:rsidR="003C2C47" w:rsidRDefault="0027138D" w:rsidP="00BB5116">
            <w:pPr>
              <w:pStyle w:val="NoSpacing"/>
              <w:jc w:val="both"/>
            </w:pPr>
            <w:r>
              <w:t>Number of story descendants</w:t>
            </w:r>
          </w:p>
        </w:tc>
        <w:tc>
          <w:tcPr>
            <w:tcW w:w="3006" w:type="dxa"/>
          </w:tcPr>
          <w:p w14:paraId="545D1CE6" w14:textId="130D8639" w:rsidR="003C2C47" w:rsidRDefault="007F7698" w:rsidP="00BB5116">
            <w:pPr>
              <w:pStyle w:val="NoSpacing"/>
              <w:jc w:val="both"/>
            </w:pPr>
            <w:r>
              <w:t>Numeric</w:t>
            </w:r>
          </w:p>
        </w:tc>
      </w:tr>
      <w:tr w:rsidR="00C575D4" w14:paraId="4D9AD1F9" w14:textId="77777777" w:rsidTr="00BE6A3E">
        <w:trPr>
          <w:trHeight w:val="291"/>
        </w:trPr>
        <w:tc>
          <w:tcPr>
            <w:tcW w:w="3005" w:type="dxa"/>
          </w:tcPr>
          <w:p w14:paraId="65CC176A" w14:textId="3F36FB91" w:rsidR="00C575D4" w:rsidRDefault="00C575D4" w:rsidP="00BB5116">
            <w:pPr>
              <w:pStyle w:val="NoSpacing"/>
              <w:jc w:val="both"/>
            </w:pPr>
            <w:r>
              <w:t>Author</w:t>
            </w:r>
          </w:p>
        </w:tc>
        <w:tc>
          <w:tcPr>
            <w:tcW w:w="3005" w:type="dxa"/>
          </w:tcPr>
          <w:p w14:paraId="61AB3CE2" w14:textId="03FA6AAC" w:rsidR="00C575D4" w:rsidRDefault="00363848" w:rsidP="00BB5116">
            <w:pPr>
              <w:pStyle w:val="NoSpacing"/>
              <w:jc w:val="both"/>
            </w:pPr>
            <w:r>
              <w:t>Author username</w:t>
            </w:r>
          </w:p>
        </w:tc>
        <w:tc>
          <w:tcPr>
            <w:tcW w:w="3006" w:type="dxa"/>
          </w:tcPr>
          <w:p w14:paraId="014BA237" w14:textId="512E78DF" w:rsidR="00C575D4" w:rsidRDefault="000F1158" w:rsidP="00BB5116">
            <w:pPr>
              <w:pStyle w:val="NoSpacing"/>
              <w:jc w:val="both"/>
            </w:pPr>
            <w:r>
              <w:t>Nominal</w:t>
            </w:r>
          </w:p>
        </w:tc>
      </w:tr>
    </w:tbl>
    <w:p w14:paraId="22975F26" w14:textId="77777777" w:rsidR="00776143" w:rsidRDefault="00776143" w:rsidP="00BB5116">
      <w:pPr>
        <w:pStyle w:val="NoSpacing"/>
        <w:jc w:val="both"/>
      </w:pPr>
    </w:p>
    <w:p w14:paraId="5B1A06A7" w14:textId="77777777" w:rsidR="00CA3822" w:rsidRDefault="00CA3822" w:rsidP="00CA3822">
      <w:pPr>
        <w:pStyle w:val="Heading1"/>
        <w:numPr>
          <w:ilvl w:val="0"/>
          <w:numId w:val="0"/>
        </w:numPr>
        <w:ind w:left="432"/>
      </w:pPr>
    </w:p>
    <w:p w14:paraId="07E11A3E" w14:textId="031516D8" w:rsidR="00E51079" w:rsidRDefault="00BA0AF9" w:rsidP="00CA3822">
      <w:pPr>
        <w:pStyle w:val="Heading1"/>
        <w:numPr>
          <w:ilvl w:val="0"/>
          <w:numId w:val="0"/>
        </w:numPr>
        <w:ind w:left="432"/>
      </w:pPr>
      <w:r w:rsidRPr="00CA3822">
        <w:rPr>
          <w:color w:val="auto"/>
          <w:sz w:val="22"/>
          <w:szCs w:val="22"/>
        </w:rPr>
        <w:t>Data</w:t>
      </w:r>
      <w:r w:rsidR="009862A2" w:rsidRPr="00CA3822">
        <w:rPr>
          <w:color w:val="auto"/>
          <w:sz w:val="22"/>
          <w:szCs w:val="22"/>
        </w:rPr>
        <w:t xml:space="preserve"> Structure and Data</w:t>
      </w:r>
      <w:r w:rsidRPr="00CA3822">
        <w:rPr>
          <w:color w:val="auto"/>
          <w:sz w:val="22"/>
          <w:szCs w:val="22"/>
        </w:rPr>
        <w:t xml:space="preserve"> Modelling</w:t>
      </w:r>
      <w:r>
        <w:t>:</w:t>
      </w:r>
    </w:p>
    <w:p w14:paraId="1C2A6342" w14:textId="5FD8D897" w:rsidR="00444E05" w:rsidRDefault="00444E05" w:rsidP="00DB4470">
      <w:pPr>
        <w:pStyle w:val="NoSpacing"/>
        <w:numPr>
          <w:ilvl w:val="0"/>
          <w:numId w:val="11"/>
        </w:numPr>
        <w:jc w:val="both"/>
      </w:pPr>
      <w:r w:rsidRPr="00BB5116">
        <w:rPr>
          <w:rStyle w:val="Heading2Char"/>
        </w:rPr>
        <w:t>Data Structure</w:t>
      </w:r>
      <w:r>
        <w:t>:</w:t>
      </w:r>
    </w:p>
    <w:p w14:paraId="1CFA0787" w14:textId="77777777" w:rsidR="00CB414D" w:rsidRDefault="00CB414D" w:rsidP="00CB414D">
      <w:pPr>
        <w:pStyle w:val="NoSpacing"/>
        <w:jc w:val="both"/>
      </w:pPr>
    </w:p>
    <w:p w14:paraId="0D90F051" w14:textId="0A5CE59E" w:rsidR="0001361E" w:rsidRDefault="00BA2D92" w:rsidP="00BB5116">
      <w:pPr>
        <w:pStyle w:val="NoSpacing"/>
        <w:jc w:val="both"/>
      </w:pPr>
      <w:r>
        <w:t>We have created two nodes</w:t>
      </w:r>
      <w:r w:rsidR="00A32669">
        <w:t xml:space="preserve">, </w:t>
      </w:r>
      <w:r w:rsidR="003E6AF2">
        <w:t>and connected them to each other,</w:t>
      </w:r>
      <w:r w:rsidR="00A32669">
        <w:t xml:space="preserve"> we have created three tables </w:t>
      </w:r>
      <w:r w:rsidR="00E310FA">
        <w:t>according to</w:t>
      </w:r>
      <w:r w:rsidR="00A32669">
        <w:t xml:space="preserve"> the main three tables</w:t>
      </w:r>
      <w:r w:rsidR="00EE30FC">
        <w:t xml:space="preserve"> in the website</w:t>
      </w:r>
      <w:r w:rsidR="00F067A7">
        <w:t>.</w:t>
      </w:r>
      <w:r w:rsidR="00A32669">
        <w:t xml:space="preserve"> </w:t>
      </w:r>
      <w:r w:rsidR="00F067A7">
        <w:t>T</w:t>
      </w:r>
      <w:r w:rsidR="00A32669">
        <w:t>he</w:t>
      </w:r>
      <w:r w:rsidR="00F067A7">
        <w:t xml:space="preserve"> tables are</w:t>
      </w:r>
      <w:r w:rsidR="00A32669">
        <w:t xml:space="preserve"> </w:t>
      </w:r>
      <w:r w:rsidR="00862D56">
        <w:t>stories, the comments and the full table</w:t>
      </w:r>
      <w:r w:rsidR="00C056F1">
        <w:t>.</w:t>
      </w:r>
    </w:p>
    <w:p w14:paraId="0779C7BA" w14:textId="4FF248D0" w:rsidR="004C55EE" w:rsidRDefault="000A5892" w:rsidP="000A5892">
      <w:pPr>
        <w:pStyle w:val="NoSpacing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DB.storie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 id int PRIMARY KEY,</w:t>
      </w:r>
      <w:r w:rsidR="00D11436">
        <w:rPr>
          <w:rFonts w:eastAsia="Times New Roman"/>
          <w:color w:val="000000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>b</w:t>
      </w:r>
      <w:r w:rsidR="00D11436">
        <w:rPr>
          <w:rFonts w:eastAsia="Times New Roman"/>
          <w:color w:val="000000"/>
          <w:sz w:val="24"/>
          <w:szCs w:val="24"/>
        </w:rPr>
        <w:t>y</w:t>
      </w:r>
      <w:r>
        <w:rPr>
          <w:rFonts w:eastAsia="Times New Roman"/>
          <w:color w:val="000000"/>
          <w:sz w:val="24"/>
          <w:szCs w:val="24"/>
        </w:rPr>
        <w:t xml:space="preserve"> text,</w:t>
      </w:r>
      <w:r w:rsidR="00D11436">
        <w:rPr>
          <w:rFonts w:eastAsia="Times New Roman"/>
          <w:color w:val="000000"/>
          <w:sz w:val="24"/>
          <w:szCs w:val="24"/>
        </w:rPr>
        <w:t xml:space="preserve"> score int</w:t>
      </w:r>
      <w:r>
        <w:rPr>
          <w:rFonts w:eastAsia="Times New Roman"/>
          <w:color w:val="000000"/>
          <w:sz w:val="24"/>
          <w:szCs w:val="24"/>
        </w:rPr>
        <w:t>,</w:t>
      </w:r>
      <w:r w:rsidR="00EC5E4D">
        <w:rPr>
          <w:rFonts w:eastAsia="Times New Roman"/>
          <w:color w:val="000000"/>
          <w:sz w:val="24"/>
          <w:szCs w:val="24"/>
        </w:rPr>
        <w:t xml:space="preserve"> time int, </w:t>
      </w:r>
      <w:proofErr w:type="spellStart"/>
      <w:r w:rsidR="00EC5E4D">
        <w:rPr>
          <w:rFonts w:eastAsia="Times New Roman"/>
          <w:color w:val="000000"/>
          <w:sz w:val="24"/>
          <w:szCs w:val="24"/>
        </w:rPr>
        <w:t>time_st</w:t>
      </w:r>
      <w:proofErr w:type="spellEnd"/>
      <w:r w:rsidR="00EC5E4D">
        <w:rPr>
          <w:rFonts w:eastAsia="Times New Roman"/>
          <w:color w:val="000000"/>
          <w:sz w:val="24"/>
          <w:szCs w:val="24"/>
        </w:rPr>
        <w:t xml:space="preserve"> timestamp, title text, </w:t>
      </w:r>
      <w:proofErr w:type="spellStart"/>
      <w:r w:rsidR="00EC5E4D">
        <w:rPr>
          <w:rFonts w:eastAsia="Times New Roman"/>
          <w:color w:val="000000"/>
          <w:sz w:val="24"/>
          <w:szCs w:val="24"/>
        </w:rPr>
        <w:t>url</w:t>
      </w:r>
      <w:proofErr w:type="spellEnd"/>
      <w:r w:rsidR="00EC5E4D">
        <w:rPr>
          <w:rFonts w:eastAsia="Times New Roman"/>
          <w:color w:val="000000"/>
          <w:sz w:val="24"/>
          <w:szCs w:val="24"/>
        </w:rPr>
        <w:t xml:space="preserve"> text, </w:t>
      </w:r>
      <w:r w:rsidR="00F4198F">
        <w:rPr>
          <w:rFonts w:eastAsia="Times New Roman"/>
          <w:color w:val="000000"/>
          <w:sz w:val="24"/>
          <w:szCs w:val="24"/>
        </w:rPr>
        <w:t xml:space="preserve">text </w:t>
      </w:r>
      <w:proofErr w:type="spellStart"/>
      <w:r w:rsidR="00F4198F">
        <w:rPr>
          <w:rFonts w:eastAsia="Times New Roman"/>
          <w:color w:val="000000"/>
          <w:sz w:val="24"/>
          <w:szCs w:val="24"/>
        </w:rPr>
        <w:t>text</w:t>
      </w:r>
      <w:proofErr w:type="spellEnd"/>
      <w:r w:rsidR="00F4198F">
        <w:rPr>
          <w:rFonts w:eastAsia="Times New Roman"/>
          <w:color w:val="000000"/>
          <w:sz w:val="24"/>
          <w:szCs w:val="24"/>
        </w:rPr>
        <w:t>,</w:t>
      </w:r>
      <w:r>
        <w:rPr>
          <w:rFonts w:eastAsia="Times New Roman"/>
          <w:color w:val="000000"/>
          <w:sz w:val="24"/>
          <w:szCs w:val="24"/>
        </w:rPr>
        <w:t xml:space="preserve"> dead Boolean, deleted Boolean, descendants int,</w:t>
      </w:r>
      <w:r w:rsidR="00F4198F">
        <w:rPr>
          <w:rFonts w:eastAsia="Times New Roman"/>
          <w:color w:val="000000"/>
          <w:sz w:val="24"/>
          <w:szCs w:val="24"/>
        </w:rPr>
        <w:t xml:space="preserve"> autho</w:t>
      </w:r>
      <w:r w:rsidR="007F3D8E">
        <w:rPr>
          <w:rFonts w:eastAsia="Times New Roman"/>
          <w:color w:val="000000"/>
          <w:sz w:val="24"/>
          <w:szCs w:val="24"/>
        </w:rPr>
        <w:t>r text</w:t>
      </w:r>
      <w:r>
        <w:rPr>
          <w:rFonts w:eastAsia="Times New Roman"/>
          <w:color w:val="000000"/>
          <w:sz w:val="24"/>
          <w:szCs w:val="24"/>
        </w:rPr>
        <w:t>);</w:t>
      </w:r>
      <w:r>
        <w:rPr>
          <w:rFonts w:eastAsia="Times New Roman"/>
          <w:color w:val="000000"/>
          <w:sz w:val="24"/>
          <w:szCs w:val="24"/>
        </w:rPr>
        <w:br/>
        <w:t> </w:t>
      </w:r>
      <w:r>
        <w:rPr>
          <w:rFonts w:eastAsia="Times New Roman"/>
          <w:color w:val="000000"/>
          <w:sz w:val="24"/>
          <w:szCs w:val="24"/>
        </w:rPr>
        <w:br/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DB.commen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 id int PRIMARY KEY, </w:t>
      </w:r>
      <w:r w:rsidR="00A83CC4">
        <w:rPr>
          <w:rFonts w:eastAsia="Times New Roman"/>
          <w:color w:val="000000"/>
          <w:sz w:val="24"/>
          <w:szCs w:val="24"/>
        </w:rPr>
        <w:t>by</w:t>
      </w:r>
      <w:r w:rsidR="005627DA">
        <w:rPr>
          <w:rFonts w:eastAsia="Times New Roman"/>
          <w:color w:val="000000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 xml:space="preserve">text, </w:t>
      </w:r>
      <w:r w:rsidR="005627DA">
        <w:rPr>
          <w:rFonts w:eastAsia="Times New Roman"/>
          <w:color w:val="000000"/>
          <w:sz w:val="24"/>
          <w:szCs w:val="24"/>
        </w:rPr>
        <w:t>author text, time int,</w:t>
      </w:r>
      <w:r w:rsidR="00541C43">
        <w:rPr>
          <w:rFonts w:eastAsia="Times New Roman"/>
          <w:color w:val="000000"/>
          <w:sz w:val="24"/>
          <w:szCs w:val="24"/>
        </w:rPr>
        <w:t xml:space="preserve"> </w:t>
      </w:r>
      <w:proofErr w:type="spellStart"/>
      <w:r w:rsidR="00541C43">
        <w:rPr>
          <w:rFonts w:eastAsia="Times New Roman"/>
          <w:color w:val="000000"/>
          <w:sz w:val="24"/>
          <w:szCs w:val="24"/>
        </w:rPr>
        <w:t>time_ts</w:t>
      </w:r>
      <w:proofErr w:type="spellEnd"/>
      <w:r w:rsidR="00541C43">
        <w:rPr>
          <w:rFonts w:eastAsia="Times New Roman"/>
          <w:color w:val="000000"/>
          <w:sz w:val="24"/>
          <w:szCs w:val="24"/>
        </w:rPr>
        <w:t xml:space="preserve"> timestamp, text </w:t>
      </w:r>
      <w:proofErr w:type="spellStart"/>
      <w:r w:rsidR="00541C43">
        <w:rPr>
          <w:rFonts w:eastAsia="Times New Roman"/>
          <w:color w:val="000000"/>
          <w:sz w:val="24"/>
          <w:szCs w:val="24"/>
        </w:rPr>
        <w:t>text</w:t>
      </w:r>
      <w:proofErr w:type="spellEnd"/>
      <w:r w:rsidR="00541C43">
        <w:rPr>
          <w:rFonts w:eastAsia="Times New Roman"/>
          <w:color w:val="000000"/>
          <w:sz w:val="24"/>
          <w:szCs w:val="24"/>
        </w:rPr>
        <w:t xml:space="preserve">, </w:t>
      </w:r>
      <w:r w:rsidR="004C55EE">
        <w:rPr>
          <w:rFonts w:eastAsia="Times New Roman"/>
          <w:color w:val="000000"/>
          <w:sz w:val="24"/>
          <w:szCs w:val="24"/>
        </w:rPr>
        <w:t>parent int</w:t>
      </w:r>
      <w:r>
        <w:rPr>
          <w:rFonts w:eastAsia="Times New Roman"/>
          <w:color w:val="000000"/>
          <w:sz w:val="24"/>
          <w:szCs w:val="24"/>
        </w:rPr>
        <w:t xml:space="preserve">, dead </w:t>
      </w:r>
      <w:proofErr w:type="spellStart"/>
      <w:r>
        <w:rPr>
          <w:rFonts w:eastAsia="Times New Roman"/>
          <w:color w:val="000000"/>
          <w:sz w:val="24"/>
          <w:szCs w:val="24"/>
        </w:rPr>
        <w:t>boolea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, deleted </w:t>
      </w:r>
      <w:r w:rsidR="004C55EE">
        <w:rPr>
          <w:rFonts w:eastAsia="Times New Roman"/>
          <w:color w:val="000000"/>
          <w:sz w:val="24"/>
          <w:szCs w:val="24"/>
        </w:rPr>
        <w:t>Boolean</w:t>
      </w:r>
      <w:r w:rsidR="00A61A6B">
        <w:rPr>
          <w:rFonts w:eastAsia="Times New Roman"/>
          <w:color w:val="000000"/>
          <w:sz w:val="24"/>
          <w:szCs w:val="24"/>
        </w:rPr>
        <w:t>, ranking int);</w:t>
      </w:r>
    </w:p>
    <w:p w14:paraId="4F45D239" w14:textId="77777777" w:rsidR="004C55EE" w:rsidRDefault="004C55EE" w:rsidP="000A5892">
      <w:pPr>
        <w:pStyle w:val="NoSpacing"/>
        <w:rPr>
          <w:rFonts w:eastAsia="Times New Roman"/>
          <w:color w:val="000000"/>
          <w:sz w:val="24"/>
          <w:szCs w:val="24"/>
        </w:rPr>
      </w:pPr>
    </w:p>
    <w:p w14:paraId="28E19360" w14:textId="5D728058" w:rsidR="000A5892" w:rsidRPr="00793D85" w:rsidRDefault="000A5892" w:rsidP="00793D85">
      <w:pPr>
        <w:pStyle w:val="NoSpacing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DB.full_tabl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 id int PRIMARY KEY, by text,</w:t>
      </w:r>
      <w:r w:rsidR="00604C43">
        <w:rPr>
          <w:rFonts w:eastAsia="Times New Roman"/>
          <w:color w:val="000000"/>
          <w:sz w:val="24"/>
          <w:szCs w:val="24"/>
        </w:rPr>
        <w:t xml:space="preserve"> time int, timestamp </w:t>
      </w:r>
      <w:proofErr w:type="spellStart"/>
      <w:r w:rsidR="00604C43">
        <w:rPr>
          <w:rFonts w:eastAsia="Times New Roman"/>
          <w:color w:val="000000"/>
          <w:sz w:val="24"/>
          <w:szCs w:val="24"/>
        </w:rPr>
        <w:t>timestamp</w:t>
      </w:r>
      <w:proofErr w:type="spellEnd"/>
      <w:r w:rsidR="00604C43">
        <w:rPr>
          <w:rFonts w:eastAsia="Times New Roman"/>
          <w:color w:val="000000"/>
          <w:sz w:val="24"/>
          <w:szCs w:val="24"/>
        </w:rPr>
        <w:t xml:space="preserve">, title text, type text, </w:t>
      </w:r>
      <w:r w:rsidR="00D23A74">
        <w:rPr>
          <w:rFonts w:eastAsia="Times New Roman"/>
          <w:color w:val="000000"/>
          <w:sz w:val="24"/>
          <w:szCs w:val="24"/>
        </w:rPr>
        <w:t>URL</w:t>
      </w:r>
      <w:r w:rsidR="00604C43">
        <w:rPr>
          <w:rFonts w:eastAsia="Times New Roman"/>
          <w:color w:val="000000"/>
          <w:sz w:val="24"/>
          <w:szCs w:val="24"/>
        </w:rPr>
        <w:t xml:space="preserve"> text,</w:t>
      </w:r>
      <w:r w:rsidR="00D23A74">
        <w:rPr>
          <w:rFonts w:eastAsia="Times New Roman"/>
          <w:color w:val="000000"/>
          <w:sz w:val="24"/>
          <w:szCs w:val="24"/>
        </w:rPr>
        <w:t xml:space="preserve"> text </w:t>
      </w:r>
      <w:proofErr w:type="spellStart"/>
      <w:r w:rsidR="00D23A74">
        <w:rPr>
          <w:rFonts w:eastAsia="Times New Roman"/>
          <w:color w:val="000000"/>
          <w:sz w:val="24"/>
          <w:szCs w:val="24"/>
        </w:rPr>
        <w:t>text</w:t>
      </w:r>
      <w:proofErr w:type="spellEnd"/>
      <w:r w:rsidR="00D23A74">
        <w:rPr>
          <w:rFonts w:eastAsia="Times New Roman"/>
          <w:color w:val="000000"/>
          <w:sz w:val="24"/>
          <w:szCs w:val="24"/>
        </w:rPr>
        <w:t xml:space="preserve">, parent int, </w:t>
      </w:r>
      <w:r w:rsidR="000028F1">
        <w:rPr>
          <w:rFonts w:eastAsia="Times New Roman"/>
          <w:color w:val="000000"/>
          <w:sz w:val="24"/>
          <w:szCs w:val="24"/>
        </w:rPr>
        <w:t xml:space="preserve">deleted Boolean, dead Boolean, descendants int, </w:t>
      </w:r>
      <w:r w:rsidR="00A96B98">
        <w:rPr>
          <w:rFonts w:eastAsia="Times New Roman"/>
          <w:color w:val="000000"/>
          <w:sz w:val="24"/>
          <w:szCs w:val="24"/>
        </w:rPr>
        <w:t>ranking int</w:t>
      </w:r>
      <w:r w:rsidR="00604C43">
        <w:rPr>
          <w:rFonts w:eastAsia="Times New Roman"/>
          <w:color w:val="000000"/>
          <w:sz w:val="24"/>
          <w:szCs w:val="24"/>
        </w:rPr>
        <w:t xml:space="preserve"> </w:t>
      </w:r>
      <w:r>
        <w:rPr>
          <w:rFonts w:eastAsia="Times New Roman"/>
          <w:color w:val="000000"/>
          <w:sz w:val="24"/>
          <w:szCs w:val="24"/>
        </w:rPr>
        <w:t xml:space="preserve">);  </w:t>
      </w:r>
    </w:p>
    <w:p w14:paraId="3D54818F" w14:textId="6DFB2098" w:rsidR="00FF3251" w:rsidRDefault="00FF3251" w:rsidP="00BB5116">
      <w:pPr>
        <w:pStyle w:val="NoSpacing"/>
        <w:jc w:val="both"/>
      </w:pPr>
    </w:p>
    <w:p w14:paraId="561E494D" w14:textId="30008A1E" w:rsidR="00FF3251" w:rsidRDefault="00FF3251" w:rsidP="00BB5116">
      <w:pPr>
        <w:pStyle w:val="NoSpacing"/>
        <w:jc w:val="both"/>
      </w:pPr>
      <w:r>
        <w:t>Queries:</w:t>
      </w:r>
    </w:p>
    <w:p w14:paraId="1FBF768B" w14:textId="391A1198" w:rsidR="00FF3251" w:rsidRDefault="00F067A7" w:rsidP="00BB5116">
      <w:pPr>
        <w:pStyle w:val="NoSpacing"/>
        <w:jc w:val="both"/>
      </w:pPr>
      <w:r>
        <w:t>In Cassandra we have modelled</w:t>
      </w:r>
      <w:r w:rsidR="001169DC">
        <w:t xml:space="preserve"> five </w:t>
      </w:r>
      <w:r w:rsidR="003B04F9">
        <w:t>queries</w:t>
      </w:r>
      <w:r w:rsidR="00AC090B">
        <w:t>,</w:t>
      </w:r>
      <w:r w:rsidR="001169DC">
        <w:t xml:space="preserve"> for each we have created a different tables as below:</w:t>
      </w:r>
    </w:p>
    <w:p w14:paraId="3821C777" w14:textId="5107FD28" w:rsidR="001169DC" w:rsidRDefault="003E2B81" w:rsidP="003E2B81">
      <w:pPr>
        <w:pStyle w:val="NoSpacing"/>
        <w:numPr>
          <w:ilvl w:val="0"/>
          <w:numId w:val="16"/>
        </w:numPr>
        <w:jc w:val="both"/>
      </w:pPr>
      <w:r>
        <w:t>Searc</w:t>
      </w:r>
      <w:r w:rsidR="00A36E44">
        <w:t xml:space="preserve">h </w:t>
      </w:r>
      <w:r w:rsidR="00B86A7B">
        <w:t>the stories with the word politics from 2015-2018</w:t>
      </w:r>
      <w:r w:rsidR="00910AD6">
        <w:t>:</w:t>
      </w:r>
    </w:p>
    <w:p w14:paraId="3A87D6E0" w14:textId="77777777" w:rsidR="00DB657A" w:rsidRDefault="00DB657A" w:rsidP="00DB657A">
      <w:pPr>
        <w:pStyle w:val="NoSpacing"/>
        <w:ind w:left="720"/>
        <w:jc w:val="bot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14"/>
        <w:gridCol w:w="4082"/>
      </w:tblGrid>
      <w:tr w:rsidR="00DB657A" w14:paraId="70C269C9" w14:textId="77777777" w:rsidTr="00DB657A">
        <w:tc>
          <w:tcPr>
            <w:tcW w:w="4508" w:type="dxa"/>
          </w:tcPr>
          <w:p w14:paraId="1367E151" w14:textId="60973D5A" w:rsidR="00DB657A" w:rsidRDefault="00DB657A" w:rsidP="00910AD6">
            <w:pPr>
              <w:pStyle w:val="NoSpacing"/>
              <w:jc w:val="both"/>
            </w:pPr>
            <w:r>
              <w:t>Column Name</w:t>
            </w:r>
          </w:p>
        </w:tc>
        <w:tc>
          <w:tcPr>
            <w:tcW w:w="4508" w:type="dxa"/>
          </w:tcPr>
          <w:p w14:paraId="133B9B53" w14:textId="28E76B31" w:rsidR="00DB657A" w:rsidRDefault="00DB657A" w:rsidP="00910AD6">
            <w:pPr>
              <w:pStyle w:val="NoSpacing"/>
              <w:jc w:val="both"/>
            </w:pPr>
            <w:r>
              <w:t>Data Type</w:t>
            </w:r>
          </w:p>
        </w:tc>
      </w:tr>
      <w:tr w:rsidR="00DB657A" w14:paraId="750D48E4" w14:textId="77777777" w:rsidTr="00DB657A">
        <w:tc>
          <w:tcPr>
            <w:tcW w:w="4508" w:type="dxa"/>
          </w:tcPr>
          <w:p w14:paraId="6D612B6B" w14:textId="53C02925" w:rsidR="00DB657A" w:rsidRDefault="00C139A7" w:rsidP="00910AD6">
            <w:pPr>
              <w:pStyle w:val="NoSpacing"/>
              <w:jc w:val="both"/>
            </w:pPr>
            <w:r>
              <w:t>Year</w:t>
            </w:r>
          </w:p>
        </w:tc>
        <w:tc>
          <w:tcPr>
            <w:tcW w:w="4508" w:type="dxa"/>
          </w:tcPr>
          <w:p w14:paraId="43CB9B30" w14:textId="43015EC7" w:rsidR="00DB657A" w:rsidRDefault="00C139A7" w:rsidP="00910AD6">
            <w:pPr>
              <w:pStyle w:val="NoSpacing"/>
              <w:jc w:val="both"/>
            </w:pPr>
            <w:r>
              <w:t>Int</w:t>
            </w:r>
          </w:p>
        </w:tc>
      </w:tr>
      <w:tr w:rsidR="00DB657A" w14:paraId="4D5987B0" w14:textId="77777777" w:rsidTr="00DB657A">
        <w:tc>
          <w:tcPr>
            <w:tcW w:w="4508" w:type="dxa"/>
          </w:tcPr>
          <w:p w14:paraId="19B24579" w14:textId="4928A2A8" w:rsidR="00DB657A" w:rsidRDefault="00C139A7" w:rsidP="00910AD6">
            <w:pPr>
              <w:pStyle w:val="NoSpacing"/>
              <w:jc w:val="both"/>
            </w:pPr>
            <w:proofErr w:type="spellStart"/>
            <w:r>
              <w:t>Story_id</w:t>
            </w:r>
            <w:proofErr w:type="spellEnd"/>
          </w:p>
        </w:tc>
        <w:tc>
          <w:tcPr>
            <w:tcW w:w="4508" w:type="dxa"/>
          </w:tcPr>
          <w:p w14:paraId="671FE322" w14:textId="4E002709" w:rsidR="00DB657A" w:rsidRDefault="00FC637E" w:rsidP="00910AD6">
            <w:pPr>
              <w:pStyle w:val="NoSpacing"/>
              <w:jc w:val="both"/>
            </w:pPr>
            <w:r>
              <w:t>Int</w:t>
            </w:r>
          </w:p>
        </w:tc>
      </w:tr>
      <w:tr w:rsidR="00DB657A" w14:paraId="70D11415" w14:textId="77777777" w:rsidTr="00DB657A">
        <w:tc>
          <w:tcPr>
            <w:tcW w:w="4508" w:type="dxa"/>
          </w:tcPr>
          <w:p w14:paraId="7EB739D5" w14:textId="26E5EC51" w:rsidR="00DB657A" w:rsidRDefault="006B1F73" w:rsidP="00910AD6">
            <w:pPr>
              <w:pStyle w:val="NoSpacing"/>
              <w:jc w:val="both"/>
            </w:pPr>
            <w:proofErr w:type="spellStart"/>
            <w:r>
              <w:t>Author_username</w:t>
            </w:r>
            <w:proofErr w:type="spellEnd"/>
          </w:p>
        </w:tc>
        <w:tc>
          <w:tcPr>
            <w:tcW w:w="4508" w:type="dxa"/>
          </w:tcPr>
          <w:p w14:paraId="5632AAD8" w14:textId="6A02BF57" w:rsidR="00DB657A" w:rsidRDefault="00FC637E" w:rsidP="00910AD6">
            <w:pPr>
              <w:pStyle w:val="NoSpacing"/>
              <w:jc w:val="both"/>
            </w:pPr>
            <w:r>
              <w:t>Text</w:t>
            </w:r>
          </w:p>
        </w:tc>
      </w:tr>
      <w:tr w:rsidR="00DB657A" w14:paraId="3F7E5CA3" w14:textId="77777777" w:rsidTr="00DB657A">
        <w:tc>
          <w:tcPr>
            <w:tcW w:w="4508" w:type="dxa"/>
          </w:tcPr>
          <w:p w14:paraId="1FFC4DE3" w14:textId="19EF8BB6" w:rsidR="00DB657A" w:rsidRDefault="006B1F73" w:rsidP="00910AD6">
            <w:pPr>
              <w:pStyle w:val="NoSpacing"/>
              <w:jc w:val="both"/>
            </w:pPr>
            <w:r>
              <w:t>Source</w:t>
            </w:r>
          </w:p>
        </w:tc>
        <w:tc>
          <w:tcPr>
            <w:tcW w:w="4508" w:type="dxa"/>
          </w:tcPr>
          <w:p w14:paraId="2D44B271" w14:textId="50DAA427" w:rsidR="00DB657A" w:rsidRDefault="00FC637E" w:rsidP="00910AD6">
            <w:pPr>
              <w:pStyle w:val="NoSpacing"/>
              <w:jc w:val="both"/>
            </w:pPr>
            <w:r>
              <w:t>Text</w:t>
            </w:r>
          </w:p>
        </w:tc>
      </w:tr>
      <w:tr w:rsidR="00DB657A" w14:paraId="6BCA8DD4" w14:textId="77777777" w:rsidTr="00DB657A">
        <w:tc>
          <w:tcPr>
            <w:tcW w:w="4508" w:type="dxa"/>
          </w:tcPr>
          <w:p w14:paraId="6DB4ACE8" w14:textId="54D8F440" w:rsidR="00DB657A" w:rsidRDefault="006B1F73" w:rsidP="00910AD6">
            <w:pPr>
              <w:pStyle w:val="NoSpacing"/>
              <w:jc w:val="both"/>
            </w:pPr>
            <w:r>
              <w:t>Title</w:t>
            </w:r>
          </w:p>
        </w:tc>
        <w:tc>
          <w:tcPr>
            <w:tcW w:w="4508" w:type="dxa"/>
          </w:tcPr>
          <w:p w14:paraId="475A3C5D" w14:textId="2B07C063" w:rsidR="00DB657A" w:rsidRDefault="00FC637E" w:rsidP="00910AD6">
            <w:pPr>
              <w:pStyle w:val="NoSpacing"/>
              <w:jc w:val="both"/>
            </w:pPr>
            <w:r>
              <w:t>text</w:t>
            </w:r>
          </w:p>
        </w:tc>
      </w:tr>
    </w:tbl>
    <w:p w14:paraId="2921770C" w14:textId="1938A079" w:rsidR="00910AD6" w:rsidRDefault="00910AD6" w:rsidP="00910AD6">
      <w:pPr>
        <w:pStyle w:val="NoSpacing"/>
        <w:ind w:left="720"/>
        <w:jc w:val="both"/>
      </w:pPr>
    </w:p>
    <w:p w14:paraId="2C7103AC" w14:textId="22A66F87" w:rsidR="00F662DA" w:rsidRDefault="00F662DA" w:rsidP="00910AD6">
      <w:pPr>
        <w:pStyle w:val="NoSpacing"/>
        <w:ind w:left="720"/>
        <w:jc w:val="both"/>
      </w:pPr>
      <w:r>
        <w:t xml:space="preserve">The PRIMARY </w:t>
      </w:r>
      <w:r w:rsidR="00380B2C">
        <w:t>KEY (</w:t>
      </w:r>
      <w:r w:rsidR="00A35017">
        <w:t xml:space="preserve">year, </w:t>
      </w:r>
      <w:proofErr w:type="spellStart"/>
      <w:r w:rsidR="00A35017">
        <w:t>story_id</w:t>
      </w:r>
      <w:proofErr w:type="spellEnd"/>
      <w:r>
        <w:t>)</w:t>
      </w:r>
    </w:p>
    <w:p w14:paraId="524380EC" w14:textId="02B5B16F" w:rsidR="00FC637E" w:rsidRDefault="00FC637E" w:rsidP="00910AD6">
      <w:pPr>
        <w:pStyle w:val="NoSpacing"/>
        <w:ind w:left="720"/>
        <w:jc w:val="both"/>
      </w:pPr>
    </w:p>
    <w:p w14:paraId="67D980A5" w14:textId="352EF28D" w:rsidR="001279AD" w:rsidRDefault="00E46DEC" w:rsidP="00592EA3">
      <w:pPr>
        <w:pStyle w:val="NoSpacing"/>
        <w:numPr>
          <w:ilvl w:val="0"/>
          <w:numId w:val="16"/>
        </w:numPr>
        <w:jc w:val="both"/>
        <w:rPr>
          <w:rFonts w:eastAsiaTheme="minorEastAsia"/>
        </w:rPr>
      </w:pPr>
      <w:r>
        <w:t>Sea</w:t>
      </w:r>
      <w:r w:rsidR="00380B2C">
        <w:t xml:space="preserve">rch </w:t>
      </w:r>
      <w:r w:rsidR="00121C79">
        <w:t>the stories</w:t>
      </w:r>
      <w:r w:rsidR="00672C6C">
        <w:t xml:space="preserve"> with the </w:t>
      </w:r>
      <w:r w:rsidR="007449BB">
        <w:t xml:space="preserve">words, </w:t>
      </w:r>
      <w:proofErr w:type="spellStart"/>
      <w:r w:rsidR="00672C6C">
        <w:t>facebook</w:t>
      </w:r>
      <w:proofErr w:type="spellEnd"/>
      <w:r w:rsidR="007449BB">
        <w:t xml:space="preserve">, intel, </w:t>
      </w:r>
      <w:r w:rsidR="00967A72">
        <w:t>Microsoft</w:t>
      </w:r>
      <w:r w:rsidR="001279AD">
        <w:t xml:space="preserve"> </w:t>
      </w:r>
      <w:r w:rsidR="001279AD" w:rsidRPr="00A675C3">
        <w:rPr>
          <w:rFonts w:eastAsiaTheme="minorEastAsia"/>
        </w:rPr>
        <w:t>Show the average, maximum, minimum scores of each.</w:t>
      </w:r>
    </w:p>
    <w:p w14:paraId="69922FD2" w14:textId="77777777" w:rsidR="0089733A" w:rsidRPr="00A675C3" w:rsidRDefault="00592EA3" w:rsidP="00592EA3">
      <w:pPr>
        <w:pStyle w:val="NoSpacing"/>
        <w:ind w:left="360"/>
        <w:jc w:val="both"/>
        <w:rPr>
          <w:rFonts w:eastAsiaTheme="minorEastAsia"/>
        </w:rPr>
      </w:pPr>
      <w:r>
        <w:rPr>
          <w:rFonts w:eastAsiaTheme="minorEastAsia"/>
        </w:rPr>
        <w:t xml:space="preserve">     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61"/>
        <w:gridCol w:w="4295"/>
      </w:tblGrid>
      <w:tr w:rsidR="0089733A" w14:paraId="4474D622" w14:textId="77777777" w:rsidTr="0089733A">
        <w:tc>
          <w:tcPr>
            <w:tcW w:w="4508" w:type="dxa"/>
          </w:tcPr>
          <w:p w14:paraId="4ED3BE14" w14:textId="444ECD4A" w:rsidR="0089733A" w:rsidRDefault="0089733A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Column Name</w:t>
            </w:r>
          </w:p>
        </w:tc>
        <w:tc>
          <w:tcPr>
            <w:tcW w:w="4508" w:type="dxa"/>
          </w:tcPr>
          <w:p w14:paraId="2C2FE51A" w14:textId="17AF1ACB" w:rsidR="0089733A" w:rsidRDefault="0089733A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Data Type</w:t>
            </w:r>
          </w:p>
        </w:tc>
      </w:tr>
      <w:tr w:rsidR="0089733A" w14:paraId="01509E44" w14:textId="77777777" w:rsidTr="0089733A">
        <w:tc>
          <w:tcPr>
            <w:tcW w:w="4508" w:type="dxa"/>
          </w:tcPr>
          <w:p w14:paraId="5147BF53" w14:textId="7A6E31EB" w:rsidR="0089733A" w:rsidRDefault="00DC4585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itle</w:t>
            </w:r>
          </w:p>
        </w:tc>
        <w:tc>
          <w:tcPr>
            <w:tcW w:w="4508" w:type="dxa"/>
          </w:tcPr>
          <w:p w14:paraId="4883BF59" w14:textId="1AB6E8D8" w:rsidR="0089733A" w:rsidRDefault="0009485C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ext</w:t>
            </w:r>
          </w:p>
        </w:tc>
      </w:tr>
      <w:tr w:rsidR="0089733A" w14:paraId="151CE4F9" w14:textId="77777777" w:rsidTr="0089733A">
        <w:tc>
          <w:tcPr>
            <w:tcW w:w="4508" w:type="dxa"/>
          </w:tcPr>
          <w:p w14:paraId="0CD43D85" w14:textId="4B32EA1F" w:rsidR="0089733A" w:rsidRDefault="00DC4585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Score</w:t>
            </w:r>
          </w:p>
        </w:tc>
        <w:tc>
          <w:tcPr>
            <w:tcW w:w="4508" w:type="dxa"/>
          </w:tcPr>
          <w:p w14:paraId="4548CE3D" w14:textId="66B69461" w:rsidR="0089733A" w:rsidRDefault="00031352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</w:tr>
      <w:tr w:rsidR="0089733A" w14:paraId="753F2094" w14:textId="77777777" w:rsidTr="0089733A">
        <w:tc>
          <w:tcPr>
            <w:tcW w:w="4508" w:type="dxa"/>
          </w:tcPr>
          <w:p w14:paraId="1088E858" w14:textId="330AD984" w:rsidR="0089733A" w:rsidRDefault="00DC4585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year</w:t>
            </w:r>
          </w:p>
        </w:tc>
        <w:tc>
          <w:tcPr>
            <w:tcW w:w="4508" w:type="dxa"/>
          </w:tcPr>
          <w:p w14:paraId="6F46412C" w14:textId="751AD118" w:rsidR="0089733A" w:rsidRDefault="00031352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</w:tr>
      <w:tr w:rsidR="0089733A" w14:paraId="0D8F7DA7" w14:textId="77777777" w:rsidTr="0089733A">
        <w:tc>
          <w:tcPr>
            <w:tcW w:w="4508" w:type="dxa"/>
          </w:tcPr>
          <w:p w14:paraId="11D1C7AD" w14:textId="4E92B864" w:rsidR="0089733A" w:rsidRDefault="00210CDC" w:rsidP="00592EA3">
            <w:pPr>
              <w:pStyle w:val="NoSpacing"/>
              <w:jc w:val="both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Author_username</w:t>
            </w:r>
            <w:proofErr w:type="spellEnd"/>
          </w:p>
        </w:tc>
        <w:tc>
          <w:tcPr>
            <w:tcW w:w="4508" w:type="dxa"/>
          </w:tcPr>
          <w:p w14:paraId="37E5FFB4" w14:textId="3F1477B0" w:rsidR="0089733A" w:rsidRDefault="00031352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ext</w:t>
            </w:r>
          </w:p>
        </w:tc>
      </w:tr>
      <w:tr w:rsidR="00210CDC" w14:paraId="6EA74256" w14:textId="77777777" w:rsidTr="0089733A">
        <w:tc>
          <w:tcPr>
            <w:tcW w:w="4508" w:type="dxa"/>
          </w:tcPr>
          <w:p w14:paraId="6AA1E40A" w14:textId="17AAA9F5" w:rsidR="00210CDC" w:rsidRDefault="00210CDC" w:rsidP="00592EA3">
            <w:pPr>
              <w:pStyle w:val="NoSpacing"/>
              <w:jc w:val="both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Story_id</w:t>
            </w:r>
            <w:proofErr w:type="spellEnd"/>
          </w:p>
        </w:tc>
        <w:tc>
          <w:tcPr>
            <w:tcW w:w="4508" w:type="dxa"/>
          </w:tcPr>
          <w:p w14:paraId="5FB645F9" w14:textId="6B375870" w:rsidR="00210CDC" w:rsidRDefault="00031352" w:rsidP="00592EA3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</w:tr>
    </w:tbl>
    <w:p w14:paraId="2844A16B" w14:textId="7BA50F9D" w:rsidR="00AB2841" w:rsidRDefault="00AB2841" w:rsidP="00AB2841">
      <w:pPr>
        <w:pStyle w:val="NoSpacing"/>
        <w:jc w:val="both"/>
        <w:rPr>
          <w:rFonts w:eastAsiaTheme="minorEastAsia"/>
        </w:rPr>
      </w:pPr>
    </w:p>
    <w:p w14:paraId="0654F43F" w14:textId="7762AB8F" w:rsidR="00AB2841" w:rsidRDefault="00090B8C" w:rsidP="00AB2841">
      <w:pPr>
        <w:pStyle w:val="NoSpacing"/>
        <w:jc w:val="both"/>
        <w:rPr>
          <w:rFonts w:eastAsiaTheme="minorEastAsia"/>
        </w:rPr>
      </w:pPr>
      <w:r w:rsidRPr="00824B2F">
        <w:rPr>
          <w:rFonts w:eastAsiaTheme="minorEastAsia"/>
          <w:highlight w:val="yellow"/>
        </w:rPr>
        <w:t>PRIMARY KEY()</w:t>
      </w:r>
    </w:p>
    <w:p w14:paraId="1F5C8AFB" w14:textId="25CD5024" w:rsidR="00090B8C" w:rsidRDefault="00E108EA" w:rsidP="00E17741">
      <w:pPr>
        <w:pStyle w:val="NoSpacing"/>
        <w:numPr>
          <w:ilvl w:val="0"/>
          <w:numId w:val="16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Search for the lowest score for the </w:t>
      </w:r>
      <w:r w:rsidR="0073406B">
        <w:rPr>
          <w:rFonts w:eastAsiaTheme="minorEastAsia"/>
        </w:rPr>
        <w:t xml:space="preserve">year between 2013 and </w:t>
      </w:r>
      <w:r w:rsidR="008C3829">
        <w:rPr>
          <w:rFonts w:eastAsiaTheme="minorEastAsia"/>
        </w:rPr>
        <w:t>2018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61"/>
        <w:gridCol w:w="4295"/>
      </w:tblGrid>
      <w:tr w:rsidR="008C3829" w14:paraId="35F6AEFB" w14:textId="77777777" w:rsidTr="008C3829">
        <w:tc>
          <w:tcPr>
            <w:tcW w:w="4508" w:type="dxa"/>
          </w:tcPr>
          <w:p w14:paraId="5A26C7DE" w14:textId="67812E28" w:rsidR="008C3829" w:rsidRDefault="008C3829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Column Name</w:t>
            </w:r>
          </w:p>
        </w:tc>
        <w:tc>
          <w:tcPr>
            <w:tcW w:w="4508" w:type="dxa"/>
          </w:tcPr>
          <w:p w14:paraId="1CCE6B4A" w14:textId="0F3DEA17" w:rsidR="008C3829" w:rsidRDefault="008C3829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Data Type</w:t>
            </w:r>
          </w:p>
        </w:tc>
      </w:tr>
      <w:tr w:rsidR="008C3829" w14:paraId="767DE99A" w14:textId="77777777" w:rsidTr="008C3829">
        <w:tc>
          <w:tcPr>
            <w:tcW w:w="4508" w:type="dxa"/>
          </w:tcPr>
          <w:p w14:paraId="53A39665" w14:textId="4F3A6AE4" w:rsidR="008C3829" w:rsidRDefault="005D377D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Score</w:t>
            </w:r>
          </w:p>
        </w:tc>
        <w:tc>
          <w:tcPr>
            <w:tcW w:w="4508" w:type="dxa"/>
          </w:tcPr>
          <w:p w14:paraId="45CD77E8" w14:textId="3ADBA5DC" w:rsidR="008C3829" w:rsidRDefault="00342473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</w:tr>
      <w:tr w:rsidR="008C3829" w14:paraId="366A5D8E" w14:textId="77777777" w:rsidTr="008C3829">
        <w:tc>
          <w:tcPr>
            <w:tcW w:w="4508" w:type="dxa"/>
          </w:tcPr>
          <w:p w14:paraId="5777AF7B" w14:textId="21B84E1E" w:rsidR="008C3829" w:rsidRDefault="005D377D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itle</w:t>
            </w:r>
          </w:p>
        </w:tc>
        <w:tc>
          <w:tcPr>
            <w:tcW w:w="4508" w:type="dxa"/>
          </w:tcPr>
          <w:p w14:paraId="2593E950" w14:textId="03EAB9AF" w:rsidR="008C3829" w:rsidRDefault="00342473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ext</w:t>
            </w:r>
          </w:p>
        </w:tc>
      </w:tr>
      <w:tr w:rsidR="008C3829" w14:paraId="52B83CFE" w14:textId="77777777" w:rsidTr="008C3829">
        <w:tc>
          <w:tcPr>
            <w:tcW w:w="4508" w:type="dxa"/>
          </w:tcPr>
          <w:p w14:paraId="2993F2F8" w14:textId="3304FE84" w:rsidR="008C3829" w:rsidRDefault="005D377D" w:rsidP="008C3829">
            <w:pPr>
              <w:pStyle w:val="NoSpacing"/>
              <w:jc w:val="both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Author_</w:t>
            </w:r>
            <w:r w:rsidR="00342473">
              <w:rPr>
                <w:rFonts w:eastAsiaTheme="minorEastAsia"/>
              </w:rPr>
              <w:t>user</w:t>
            </w:r>
            <w:r>
              <w:rPr>
                <w:rFonts w:eastAsiaTheme="minorEastAsia"/>
              </w:rPr>
              <w:t>name</w:t>
            </w:r>
            <w:proofErr w:type="spellEnd"/>
          </w:p>
        </w:tc>
        <w:tc>
          <w:tcPr>
            <w:tcW w:w="4508" w:type="dxa"/>
          </w:tcPr>
          <w:p w14:paraId="2BDCDA87" w14:textId="6A2A39BC" w:rsidR="008C3829" w:rsidRDefault="007A7E78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ext</w:t>
            </w:r>
          </w:p>
        </w:tc>
      </w:tr>
      <w:tr w:rsidR="008C3829" w14:paraId="3C13D340" w14:textId="77777777" w:rsidTr="008C3829">
        <w:tc>
          <w:tcPr>
            <w:tcW w:w="4508" w:type="dxa"/>
          </w:tcPr>
          <w:p w14:paraId="0108AED9" w14:textId="13E24123" w:rsidR="008C3829" w:rsidRDefault="00342473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Year</w:t>
            </w:r>
          </w:p>
        </w:tc>
        <w:tc>
          <w:tcPr>
            <w:tcW w:w="4508" w:type="dxa"/>
          </w:tcPr>
          <w:p w14:paraId="452874C0" w14:textId="4D950016" w:rsidR="008C3829" w:rsidRDefault="007A7E78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</w:tr>
      <w:tr w:rsidR="008C3829" w14:paraId="5635C933" w14:textId="77777777" w:rsidTr="008C3829">
        <w:tc>
          <w:tcPr>
            <w:tcW w:w="4508" w:type="dxa"/>
          </w:tcPr>
          <w:p w14:paraId="5F9C19F6" w14:textId="409F036C" w:rsidR="008C3829" w:rsidRDefault="00342473" w:rsidP="008C3829">
            <w:pPr>
              <w:pStyle w:val="NoSpacing"/>
              <w:jc w:val="both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Story_id</w:t>
            </w:r>
            <w:proofErr w:type="spellEnd"/>
          </w:p>
        </w:tc>
        <w:tc>
          <w:tcPr>
            <w:tcW w:w="4508" w:type="dxa"/>
          </w:tcPr>
          <w:p w14:paraId="029CD8CC" w14:textId="32A51F31" w:rsidR="008C3829" w:rsidRDefault="007A7E78" w:rsidP="008C382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</w:tr>
    </w:tbl>
    <w:p w14:paraId="508849D3" w14:textId="61D11768" w:rsidR="008C3829" w:rsidRDefault="007A7E78" w:rsidP="008C3829">
      <w:pPr>
        <w:pStyle w:val="NoSpacing"/>
        <w:ind w:left="360"/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Pr="00824B2F">
        <w:rPr>
          <w:rFonts w:eastAsiaTheme="minorEastAsia"/>
          <w:highlight w:val="yellow"/>
        </w:rPr>
        <w:t>PRIMARY KEY()</w:t>
      </w:r>
    </w:p>
    <w:p w14:paraId="2D7BEB24" w14:textId="5BEE507E" w:rsidR="007A7E78" w:rsidRDefault="00325355" w:rsidP="007A7E78">
      <w:pPr>
        <w:pStyle w:val="NoSpacing"/>
        <w:numPr>
          <w:ilvl w:val="0"/>
          <w:numId w:val="16"/>
        </w:numPr>
        <w:jc w:val="both"/>
        <w:rPr>
          <w:rFonts w:eastAsiaTheme="minorEastAsia"/>
        </w:rPr>
      </w:pPr>
      <w:r>
        <w:rPr>
          <w:rFonts w:eastAsiaTheme="minorEastAsia"/>
        </w:rPr>
        <w:t>Se</w:t>
      </w:r>
      <w:r w:rsidR="00043239">
        <w:rPr>
          <w:rFonts w:eastAsiaTheme="minorEastAsia"/>
        </w:rPr>
        <w:t>arch for the author names with the count greater than 30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61"/>
        <w:gridCol w:w="4295"/>
      </w:tblGrid>
      <w:tr w:rsidR="004D78B9" w14:paraId="5C6518AD" w14:textId="77777777" w:rsidTr="004D78B9">
        <w:tc>
          <w:tcPr>
            <w:tcW w:w="4508" w:type="dxa"/>
          </w:tcPr>
          <w:p w14:paraId="1DCAAB99" w14:textId="6F8DF198" w:rsidR="004D78B9" w:rsidRDefault="004D78B9" w:rsidP="0004323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Column Name</w:t>
            </w:r>
          </w:p>
        </w:tc>
        <w:tc>
          <w:tcPr>
            <w:tcW w:w="4508" w:type="dxa"/>
          </w:tcPr>
          <w:p w14:paraId="0325CE39" w14:textId="68BC1819" w:rsidR="004D78B9" w:rsidRDefault="004D78B9" w:rsidP="0004323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Data type</w:t>
            </w:r>
          </w:p>
        </w:tc>
      </w:tr>
      <w:tr w:rsidR="004D78B9" w14:paraId="3BFD9CFB" w14:textId="77777777" w:rsidTr="004D78B9">
        <w:tc>
          <w:tcPr>
            <w:tcW w:w="4508" w:type="dxa"/>
          </w:tcPr>
          <w:p w14:paraId="2D7098FE" w14:textId="572646BE" w:rsidR="004D78B9" w:rsidRDefault="004D78B9" w:rsidP="00043239">
            <w:pPr>
              <w:pStyle w:val="NoSpacing"/>
              <w:jc w:val="both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Author_username</w:t>
            </w:r>
            <w:proofErr w:type="spellEnd"/>
          </w:p>
        </w:tc>
        <w:tc>
          <w:tcPr>
            <w:tcW w:w="4508" w:type="dxa"/>
          </w:tcPr>
          <w:p w14:paraId="53AA0138" w14:textId="23E5CECF" w:rsidR="004D78B9" w:rsidRDefault="004D78B9" w:rsidP="0004323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Text</w:t>
            </w:r>
          </w:p>
        </w:tc>
      </w:tr>
      <w:tr w:rsidR="004D78B9" w14:paraId="0E428063" w14:textId="77777777" w:rsidTr="004D78B9">
        <w:tc>
          <w:tcPr>
            <w:tcW w:w="4508" w:type="dxa"/>
          </w:tcPr>
          <w:p w14:paraId="0B7C28A5" w14:textId="6779867A" w:rsidR="004D78B9" w:rsidRDefault="004D78B9" w:rsidP="0004323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Count</w:t>
            </w:r>
          </w:p>
        </w:tc>
        <w:tc>
          <w:tcPr>
            <w:tcW w:w="4508" w:type="dxa"/>
          </w:tcPr>
          <w:p w14:paraId="35300527" w14:textId="7FC98D9F" w:rsidR="004D78B9" w:rsidRDefault="004D78B9" w:rsidP="00043239">
            <w:pPr>
              <w:pStyle w:val="NoSpacing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int</w:t>
            </w:r>
          </w:p>
        </w:tc>
      </w:tr>
    </w:tbl>
    <w:p w14:paraId="6092E1F0" w14:textId="77777777" w:rsidR="00043239" w:rsidRPr="00A675C3" w:rsidRDefault="00043239" w:rsidP="00043239">
      <w:pPr>
        <w:pStyle w:val="NoSpacing"/>
        <w:ind w:left="360"/>
        <w:jc w:val="both"/>
        <w:rPr>
          <w:rFonts w:eastAsiaTheme="minorEastAsia"/>
        </w:rPr>
      </w:pPr>
    </w:p>
    <w:p w14:paraId="0F649EAF" w14:textId="42336DF8" w:rsidR="00FC637E" w:rsidRPr="00824B2F" w:rsidRDefault="009D6A0B" w:rsidP="004D78B9">
      <w:pPr>
        <w:pStyle w:val="NoSpacing"/>
        <w:numPr>
          <w:ilvl w:val="0"/>
          <w:numId w:val="16"/>
        </w:numPr>
        <w:jc w:val="both"/>
        <w:rPr>
          <w:highlight w:val="yellow"/>
        </w:rPr>
      </w:pPr>
      <w:r w:rsidRPr="00824B2F">
        <w:rPr>
          <w:highlight w:val="yellow"/>
        </w:rPr>
        <w:t>Search for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64"/>
        <w:gridCol w:w="4292"/>
      </w:tblGrid>
      <w:tr w:rsidR="009D6A0B" w14:paraId="58F0F32B" w14:textId="77777777" w:rsidTr="009D6A0B">
        <w:tc>
          <w:tcPr>
            <w:tcW w:w="4508" w:type="dxa"/>
          </w:tcPr>
          <w:p w14:paraId="728F50CB" w14:textId="086BFAA2" w:rsidR="009D6A0B" w:rsidRDefault="009D6A0B" w:rsidP="009D6A0B">
            <w:pPr>
              <w:pStyle w:val="NoSpacing"/>
              <w:jc w:val="both"/>
            </w:pPr>
            <w:r>
              <w:t>Column Name</w:t>
            </w:r>
          </w:p>
        </w:tc>
        <w:tc>
          <w:tcPr>
            <w:tcW w:w="4508" w:type="dxa"/>
          </w:tcPr>
          <w:p w14:paraId="7F1B64A4" w14:textId="2D973284" w:rsidR="009D6A0B" w:rsidRDefault="009D6A0B" w:rsidP="009D6A0B">
            <w:pPr>
              <w:pStyle w:val="NoSpacing"/>
              <w:jc w:val="both"/>
            </w:pPr>
            <w:r>
              <w:t>Data type</w:t>
            </w:r>
          </w:p>
        </w:tc>
      </w:tr>
      <w:tr w:rsidR="009D6A0B" w14:paraId="15640B38" w14:textId="77777777" w:rsidTr="009D6A0B">
        <w:tc>
          <w:tcPr>
            <w:tcW w:w="4508" w:type="dxa"/>
          </w:tcPr>
          <w:p w14:paraId="2EADA1BF" w14:textId="589347BE" w:rsidR="009D6A0B" w:rsidRDefault="009D6A0B" w:rsidP="009D6A0B">
            <w:pPr>
              <w:pStyle w:val="NoSpacing"/>
              <w:jc w:val="both"/>
            </w:pPr>
            <w:r>
              <w:t>Title</w:t>
            </w:r>
          </w:p>
        </w:tc>
        <w:tc>
          <w:tcPr>
            <w:tcW w:w="4508" w:type="dxa"/>
          </w:tcPr>
          <w:p w14:paraId="5622F028" w14:textId="170DD619" w:rsidR="009D6A0B" w:rsidRDefault="009D6A0B" w:rsidP="009D6A0B">
            <w:pPr>
              <w:pStyle w:val="NoSpacing"/>
              <w:jc w:val="both"/>
            </w:pPr>
            <w:r>
              <w:t>text</w:t>
            </w:r>
          </w:p>
        </w:tc>
      </w:tr>
      <w:tr w:rsidR="009D6A0B" w14:paraId="3F4C8529" w14:textId="77777777" w:rsidTr="009D6A0B">
        <w:tc>
          <w:tcPr>
            <w:tcW w:w="4508" w:type="dxa"/>
          </w:tcPr>
          <w:p w14:paraId="3A0F3145" w14:textId="6D234D31" w:rsidR="009D6A0B" w:rsidRDefault="00435EE7" w:rsidP="009D6A0B">
            <w:pPr>
              <w:pStyle w:val="NoSpacing"/>
              <w:jc w:val="both"/>
            </w:pPr>
            <w:proofErr w:type="spellStart"/>
            <w:r>
              <w:t>Story_id</w:t>
            </w:r>
            <w:proofErr w:type="spellEnd"/>
          </w:p>
        </w:tc>
        <w:tc>
          <w:tcPr>
            <w:tcW w:w="4508" w:type="dxa"/>
          </w:tcPr>
          <w:p w14:paraId="73E1FA4E" w14:textId="7373196E" w:rsidR="009D6A0B" w:rsidRDefault="00435EE7" w:rsidP="009D6A0B">
            <w:pPr>
              <w:pStyle w:val="NoSpacing"/>
              <w:jc w:val="both"/>
            </w:pPr>
            <w:r>
              <w:t>Int</w:t>
            </w:r>
          </w:p>
        </w:tc>
      </w:tr>
      <w:tr w:rsidR="009D6A0B" w14:paraId="38616353" w14:textId="77777777" w:rsidTr="009D6A0B">
        <w:tc>
          <w:tcPr>
            <w:tcW w:w="4508" w:type="dxa"/>
          </w:tcPr>
          <w:p w14:paraId="759D556D" w14:textId="79DBB239" w:rsidR="009D6A0B" w:rsidRDefault="00435EE7" w:rsidP="009D6A0B">
            <w:pPr>
              <w:pStyle w:val="NoSpacing"/>
              <w:jc w:val="both"/>
            </w:pPr>
            <w:proofErr w:type="spellStart"/>
            <w:r>
              <w:t>Authors_username</w:t>
            </w:r>
            <w:proofErr w:type="spellEnd"/>
          </w:p>
        </w:tc>
        <w:tc>
          <w:tcPr>
            <w:tcW w:w="4508" w:type="dxa"/>
          </w:tcPr>
          <w:p w14:paraId="2FE32724" w14:textId="203AE2B6" w:rsidR="009D6A0B" w:rsidRDefault="00435EE7" w:rsidP="009D6A0B">
            <w:pPr>
              <w:pStyle w:val="NoSpacing"/>
              <w:jc w:val="both"/>
            </w:pPr>
            <w:r>
              <w:t>Text</w:t>
            </w:r>
          </w:p>
        </w:tc>
      </w:tr>
      <w:tr w:rsidR="009D6A0B" w14:paraId="39495359" w14:textId="77777777" w:rsidTr="009D6A0B">
        <w:tc>
          <w:tcPr>
            <w:tcW w:w="4508" w:type="dxa"/>
          </w:tcPr>
          <w:p w14:paraId="0B2C396D" w14:textId="456606E1" w:rsidR="009D6A0B" w:rsidRDefault="00435EE7" w:rsidP="009D6A0B">
            <w:pPr>
              <w:pStyle w:val="NoSpacing"/>
              <w:jc w:val="both"/>
            </w:pPr>
            <w:r>
              <w:t>Year</w:t>
            </w:r>
          </w:p>
        </w:tc>
        <w:tc>
          <w:tcPr>
            <w:tcW w:w="4508" w:type="dxa"/>
          </w:tcPr>
          <w:p w14:paraId="3AA3CF02" w14:textId="33660D8F" w:rsidR="009D6A0B" w:rsidRDefault="00435EE7" w:rsidP="009D6A0B">
            <w:pPr>
              <w:pStyle w:val="NoSpacing"/>
              <w:jc w:val="both"/>
            </w:pPr>
            <w:r>
              <w:t>Int</w:t>
            </w:r>
          </w:p>
        </w:tc>
      </w:tr>
      <w:tr w:rsidR="009D6A0B" w14:paraId="4F5A429A" w14:textId="77777777" w:rsidTr="009D6A0B">
        <w:tc>
          <w:tcPr>
            <w:tcW w:w="4508" w:type="dxa"/>
          </w:tcPr>
          <w:p w14:paraId="4D0F4C15" w14:textId="164B95A3" w:rsidR="009D6A0B" w:rsidRDefault="00435EE7" w:rsidP="009D6A0B">
            <w:pPr>
              <w:pStyle w:val="NoSpacing"/>
              <w:jc w:val="both"/>
            </w:pPr>
            <w:r>
              <w:t>Quarter</w:t>
            </w:r>
          </w:p>
        </w:tc>
        <w:tc>
          <w:tcPr>
            <w:tcW w:w="4508" w:type="dxa"/>
          </w:tcPr>
          <w:p w14:paraId="5EE697CB" w14:textId="07C59FD3" w:rsidR="009D6A0B" w:rsidRDefault="00435EE7" w:rsidP="009D6A0B">
            <w:pPr>
              <w:pStyle w:val="NoSpacing"/>
              <w:jc w:val="both"/>
            </w:pPr>
            <w:r>
              <w:t>Int</w:t>
            </w:r>
          </w:p>
        </w:tc>
      </w:tr>
      <w:tr w:rsidR="009D6A0B" w14:paraId="095D4A97" w14:textId="77777777" w:rsidTr="009D6A0B">
        <w:tc>
          <w:tcPr>
            <w:tcW w:w="4508" w:type="dxa"/>
          </w:tcPr>
          <w:p w14:paraId="54B9F173" w14:textId="0A56F2D6" w:rsidR="009D6A0B" w:rsidRDefault="00435EE7" w:rsidP="009D6A0B">
            <w:pPr>
              <w:pStyle w:val="NoSpacing"/>
              <w:jc w:val="both"/>
            </w:pPr>
            <w:r>
              <w:t>month</w:t>
            </w:r>
          </w:p>
        </w:tc>
        <w:tc>
          <w:tcPr>
            <w:tcW w:w="4508" w:type="dxa"/>
          </w:tcPr>
          <w:p w14:paraId="7C70AB01" w14:textId="7FE13782" w:rsidR="009D6A0B" w:rsidRDefault="00435EE7" w:rsidP="009D6A0B">
            <w:pPr>
              <w:pStyle w:val="NoSpacing"/>
              <w:jc w:val="both"/>
            </w:pPr>
            <w:r>
              <w:t>int</w:t>
            </w:r>
          </w:p>
        </w:tc>
      </w:tr>
    </w:tbl>
    <w:p w14:paraId="42EFC07B" w14:textId="7A43BA25" w:rsidR="004D78B9" w:rsidRDefault="00824B2F" w:rsidP="00592EA3">
      <w:pPr>
        <w:pStyle w:val="NoSpacing"/>
        <w:jc w:val="both"/>
      </w:pPr>
      <w:r>
        <w:t xml:space="preserve">        </w:t>
      </w:r>
      <w:r w:rsidRPr="00824B2F">
        <w:rPr>
          <w:highlight w:val="yellow"/>
        </w:rPr>
        <w:t>PRIMARY KEY()</w:t>
      </w:r>
    </w:p>
    <w:p w14:paraId="670F66AA" w14:textId="77777777" w:rsidR="004D78B9" w:rsidRDefault="004D78B9" w:rsidP="00592EA3">
      <w:pPr>
        <w:pStyle w:val="NoSpacing"/>
        <w:jc w:val="both"/>
      </w:pPr>
    </w:p>
    <w:p w14:paraId="597FA9D4" w14:textId="005FF7EE" w:rsidR="00310414" w:rsidRDefault="00132804" w:rsidP="00BB5116">
      <w:pPr>
        <w:pStyle w:val="NoSpacing"/>
        <w:jc w:val="both"/>
      </w:pPr>
      <w:r>
        <w:t>1.</w:t>
      </w:r>
      <w:r w:rsidR="00310414">
        <w:t>Creating the first cluster node (Eman)</w:t>
      </w:r>
    </w:p>
    <w:p w14:paraId="11A307E7" w14:textId="77777777" w:rsidR="00310414" w:rsidRDefault="00310414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07BA7AFB" wp14:editId="13871023">
            <wp:extent cx="5397500" cy="43952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23785" cy="4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2F33F" w14:textId="16D0BE6F" w:rsidR="00310414" w:rsidRDefault="00132804" w:rsidP="00BB5116">
      <w:pPr>
        <w:pStyle w:val="NoSpacing"/>
        <w:jc w:val="both"/>
      </w:pPr>
      <w:r>
        <w:t>2.</w:t>
      </w:r>
      <w:r w:rsidR="00310414">
        <w:t>Creating the second cluster node (Fadi), and connecting both of them as a master and slave to establish gossiping.</w:t>
      </w:r>
    </w:p>
    <w:p w14:paraId="2CF951D4" w14:textId="5B503F5B" w:rsidR="00310414" w:rsidRDefault="00310414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37D47E8D" wp14:editId="6E07B020">
            <wp:extent cx="5731510" cy="2621915"/>
            <wp:effectExtent l="0" t="0" r="254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4FF90" w14:textId="5484032C" w:rsidR="00310414" w:rsidRDefault="005725E7" w:rsidP="00BB5116">
      <w:pPr>
        <w:pStyle w:val="NoSpacing"/>
        <w:jc w:val="both"/>
      </w:pPr>
      <w:r>
        <w:t>3.</w:t>
      </w:r>
      <w:r w:rsidR="00310414">
        <w:t>Showing the two nodes running</w:t>
      </w:r>
    </w:p>
    <w:p w14:paraId="678D3770" w14:textId="77777777" w:rsidR="00310414" w:rsidRDefault="00310414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37FCB1B6" wp14:editId="743A7725">
            <wp:extent cx="5731510" cy="93599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CED5D" w14:textId="0188D01E" w:rsidR="00310414" w:rsidRDefault="00131890" w:rsidP="00BB5116">
      <w:pPr>
        <w:pStyle w:val="NoSpacing"/>
        <w:jc w:val="both"/>
      </w:pPr>
      <w:r>
        <w:t>4.</w:t>
      </w:r>
      <w:r w:rsidR="00310414">
        <w:t>Creating a database for the hacker stories</w:t>
      </w:r>
    </w:p>
    <w:p w14:paraId="7A5AF4C1" w14:textId="77777777" w:rsidR="00310414" w:rsidRDefault="00310414" w:rsidP="00BB5116">
      <w:pPr>
        <w:pStyle w:val="NoSpacing"/>
        <w:jc w:val="both"/>
      </w:pPr>
      <w:r>
        <w:t xml:space="preserve">CREATE KEYSPACE </w:t>
      </w:r>
      <w:proofErr w:type="spellStart"/>
      <w:r>
        <w:t>project_DB</w:t>
      </w:r>
      <w:proofErr w:type="spellEnd"/>
    </w:p>
    <w:p w14:paraId="747395FB" w14:textId="26EBFEFB" w:rsidR="00310414" w:rsidRDefault="00310414" w:rsidP="00BB5116">
      <w:pPr>
        <w:pStyle w:val="NoSpacing"/>
        <w:jc w:val="both"/>
      </w:pPr>
      <w:r>
        <w:t>WITH replication = {'class':'</w:t>
      </w:r>
      <w:proofErr w:type="spellStart"/>
      <w:r>
        <w:t>SimpleStrategy</w:t>
      </w:r>
      <w:proofErr w:type="spellEnd"/>
      <w:r>
        <w:t>', '</w:t>
      </w:r>
      <w:proofErr w:type="spellStart"/>
      <w:r>
        <w:t>replication_factor</w:t>
      </w:r>
      <w:proofErr w:type="spellEnd"/>
      <w:r>
        <w:t>' : 2};</w:t>
      </w:r>
      <w:bookmarkStart w:id="0" w:name="_GoBack"/>
      <w:bookmarkEnd w:id="0"/>
    </w:p>
    <w:p w14:paraId="6F5404B6" w14:textId="1BD2D7CA" w:rsidR="00310414" w:rsidRDefault="00310414" w:rsidP="00BB5116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01F9B317" wp14:editId="63583B84">
            <wp:extent cx="5731510" cy="1161415"/>
            <wp:effectExtent l="0" t="0" r="254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5AA10" w14:textId="4FDD5F9D" w:rsidR="00310414" w:rsidRDefault="00FE3F9D" w:rsidP="00BB5116">
      <w:pPr>
        <w:pStyle w:val="NoSpacing"/>
        <w:jc w:val="both"/>
      </w:pPr>
      <w:r>
        <w:t>5.</w:t>
      </w:r>
      <w:r w:rsidR="00310414">
        <w:t xml:space="preserve">Using </w:t>
      </w:r>
      <w:r w:rsidR="00D96305">
        <w:t>the project</w:t>
      </w:r>
      <w:r w:rsidR="00310414">
        <w:t xml:space="preserve"> database</w:t>
      </w:r>
    </w:p>
    <w:p w14:paraId="5C99E9AC" w14:textId="77777777" w:rsidR="00310414" w:rsidRDefault="00310414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4AF01FB4" wp14:editId="63ED6F97">
            <wp:extent cx="5715000" cy="7334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3997C" w14:textId="2A477A24" w:rsidR="00516A74" w:rsidRDefault="00045659" w:rsidP="008B5C59">
      <w:pPr>
        <w:pStyle w:val="NoSpacing"/>
      </w:pPr>
      <w:r>
        <w:t>6.</w:t>
      </w:r>
      <w:r w:rsidR="00516A74">
        <w:t>Creating the database</w:t>
      </w:r>
      <w:r>
        <w:t xml:space="preserve"> tables</w:t>
      </w:r>
      <w:r w:rsidR="00516A74">
        <w:t xml:space="preserve"> to hold all needed data </w:t>
      </w:r>
    </w:p>
    <w:p w14:paraId="13257F3D" w14:textId="25D42181" w:rsidR="00262B30" w:rsidRPr="00901221" w:rsidRDefault="003557FE" w:rsidP="008B5C59">
      <w:pPr>
        <w:pStyle w:val="NoSpacing"/>
        <w:rPr>
          <w:rFonts w:eastAsia="Times New Roman"/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DB.storie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 id int PRIMARY KEY, author text, </w:t>
      </w:r>
      <w:proofErr w:type="spellStart"/>
      <w:r>
        <w:rPr>
          <w:rFonts w:eastAsia="Times New Roman"/>
          <w:color w:val="000000"/>
          <w:sz w:val="24"/>
          <w:szCs w:val="24"/>
        </w:rPr>
        <w:t>by_nam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, comments text, dead Boolean, deleted Boolean, descendants int, score int, time int, </w:t>
      </w:r>
      <w:proofErr w:type="spellStart"/>
      <w:r>
        <w:rPr>
          <w:rFonts w:eastAsia="Times New Roman"/>
          <w:color w:val="000000"/>
          <w:sz w:val="24"/>
          <w:szCs w:val="24"/>
        </w:rPr>
        <w:t>time_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imestamp, title text, </w:t>
      </w:r>
      <w:proofErr w:type="spellStart"/>
      <w:r>
        <w:rPr>
          <w:rFonts w:eastAsia="Times New Roman"/>
          <w:color w:val="000000"/>
          <w:sz w:val="24"/>
          <w:szCs w:val="24"/>
        </w:rPr>
        <w:t>url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);</w:t>
      </w:r>
      <w:r>
        <w:rPr>
          <w:rFonts w:eastAsia="Times New Roman"/>
          <w:color w:val="000000"/>
          <w:sz w:val="24"/>
          <w:szCs w:val="24"/>
        </w:rPr>
        <w:br/>
        <w:t> </w:t>
      </w:r>
      <w:r>
        <w:rPr>
          <w:rFonts w:eastAsia="Times New Roman"/>
          <w:color w:val="000000"/>
          <w:sz w:val="24"/>
          <w:szCs w:val="24"/>
        </w:rPr>
        <w:br/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DB.commen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 id int PRIMARY KEY, author text, comment text, </w:t>
      </w:r>
      <w:proofErr w:type="spellStart"/>
      <w:r>
        <w:rPr>
          <w:rFonts w:eastAsia="Times New Roman"/>
          <w:color w:val="000000"/>
          <w:sz w:val="24"/>
          <w:szCs w:val="24"/>
        </w:rPr>
        <w:t>comment_by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, dead </w:t>
      </w:r>
      <w:proofErr w:type="spellStart"/>
      <w:r>
        <w:rPr>
          <w:rFonts w:eastAsia="Times New Roman"/>
          <w:color w:val="000000"/>
          <w:sz w:val="24"/>
          <w:szCs w:val="24"/>
        </w:rPr>
        <w:t>boolea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, deleted </w:t>
      </w:r>
      <w:proofErr w:type="spellStart"/>
      <w:r>
        <w:rPr>
          <w:rFonts w:eastAsia="Times New Roman"/>
          <w:color w:val="000000"/>
          <w:sz w:val="24"/>
          <w:szCs w:val="24"/>
        </w:rPr>
        <w:t>boolean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, </w:t>
      </w:r>
      <w:proofErr w:type="spellStart"/>
      <w:r>
        <w:rPr>
          <w:rFonts w:eastAsia="Times New Roman"/>
          <w:color w:val="000000"/>
          <w:sz w:val="24"/>
          <w:szCs w:val="24"/>
        </w:rPr>
        <w:t>parent_commen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int, ranking </w:t>
      </w:r>
      <w:proofErr w:type="spellStart"/>
      <w:r>
        <w:rPr>
          <w:rFonts w:eastAsia="Times New Roman"/>
          <w:color w:val="000000"/>
          <w:sz w:val="24"/>
          <w:szCs w:val="24"/>
        </w:rPr>
        <w:t>smallint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, time int, </w:t>
      </w:r>
      <w:proofErr w:type="spellStart"/>
      <w:r>
        <w:rPr>
          <w:rFonts w:eastAsia="Times New Roman"/>
          <w:color w:val="000000"/>
          <w:sz w:val="24"/>
          <w:szCs w:val="24"/>
        </w:rPr>
        <w:t>time_ts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imestamp);</w:t>
      </w:r>
      <w:r>
        <w:rPr>
          <w:rFonts w:eastAsia="Times New Roman"/>
          <w:color w:val="000000"/>
          <w:sz w:val="24"/>
          <w:szCs w:val="24"/>
        </w:rPr>
        <w:br/>
      </w:r>
      <w:r>
        <w:rPr>
          <w:rFonts w:eastAsia="Times New Roman"/>
          <w:color w:val="000000"/>
          <w:sz w:val="24"/>
          <w:szCs w:val="24"/>
        </w:rPr>
        <w:br/>
        <w:t xml:space="preserve">CREATE TABLE </w:t>
      </w:r>
      <w:proofErr w:type="spellStart"/>
      <w:r>
        <w:rPr>
          <w:rFonts w:eastAsia="Times New Roman"/>
          <w:color w:val="000000"/>
          <w:sz w:val="24"/>
          <w:szCs w:val="24"/>
        </w:rPr>
        <w:t>project_DB.full_tabl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( id int PRIMARY KEY, </w:t>
      </w:r>
      <w:proofErr w:type="spellStart"/>
      <w:r>
        <w:rPr>
          <w:rFonts w:eastAsia="Times New Roman"/>
          <w:color w:val="000000"/>
          <w:sz w:val="24"/>
          <w:szCs w:val="24"/>
        </w:rPr>
        <w:t>by_name</w:t>
      </w:r>
      <w:proofErr w:type="spellEnd"/>
      <w:r>
        <w:rPr>
          <w:rFonts w:eastAsia="Times New Roman"/>
          <w:color w:val="000000"/>
          <w:sz w:val="24"/>
          <w:szCs w:val="24"/>
        </w:rPr>
        <w:t xml:space="preserve"> text, comments text, parent int, time int, timestamp </w:t>
      </w:r>
      <w:proofErr w:type="spellStart"/>
      <w:r>
        <w:rPr>
          <w:rFonts w:eastAsia="Times New Roman"/>
          <w:color w:val="000000"/>
          <w:sz w:val="24"/>
          <w:szCs w:val="24"/>
        </w:rPr>
        <w:t>timestamp</w:t>
      </w:r>
      <w:proofErr w:type="spellEnd"/>
      <w:r>
        <w:rPr>
          <w:rFonts w:eastAsia="Times New Roman"/>
          <w:color w:val="000000"/>
          <w:sz w:val="24"/>
          <w:szCs w:val="24"/>
        </w:rPr>
        <w:t>, title text);</w:t>
      </w:r>
      <w:r w:rsidR="00964523">
        <w:rPr>
          <w:rFonts w:eastAsia="Times New Roman"/>
          <w:color w:val="000000"/>
          <w:sz w:val="24"/>
          <w:szCs w:val="24"/>
        </w:rPr>
        <w:t xml:space="preserve"> </w:t>
      </w:r>
      <w:r w:rsidR="00AD55B7">
        <w:rPr>
          <w:rFonts w:eastAsia="Times New Roman"/>
          <w:color w:val="000000"/>
          <w:sz w:val="24"/>
          <w:szCs w:val="24"/>
        </w:rPr>
        <w:t xml:space="preserve"> </w:t>
      </w:r>
    </w:p>
    <w:p w14:paraId="581095B8" w14:textId="70E70F36" w:rsidR="00262B30" w:rsidRDefault="00B23355" w:rsidP="00BB5116">
      <w:pPr>
        <w:pStyle w:val="NoSpacing"/>
        <w:jc w:val="both"/>
      </w:pPr>
      <w:r>
        <w:t>6.</w:t>
      </w:r>
      <w:r w:rsidR="00262B30">
        <w:t xml:space="preserve">All tables created in Cassandra </w:t>
      </w:r>
    </w:p>
    <w:p w14:paraId="0F4CA823" w14:textId="77777777" w:rsidR="00262B30" w:rsidRDefault="00262B30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0D3301AF" wp14:editId="78D44F97">
            <wp:extent cx="3924300" cy="9715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6EE0" w14:textId="57D92302" w:rsidR="00DB1FB4" w:rsidRDefault="00B23355" w:rsidP="00BB5116">
      <w:pPr>
        <w:pStyle w:val="NoSpacing"/>
        <w:jc w:val="both"/>
      </w:pPr>
      <w:r>
        <w:t xml:space="preserve">7. we extracted a bulk of data using Big Query </w:t>
      </w:r>
      <w:r w:rsidR="001960D2">
        <w:t>and we</w:t>
      </w:r>
      <w:r w:rsidR="005112D9">
        <w:t xml:space="preserve"> saves them as CSV file</w:t>
      </w:r>
      <w:r w:rsidR="00DB1FB4">
        <w:t xml:space="preserve"> to load them in the created tables. Before loading we</w:t>
      </w:r>
      <w:r w:rsidR="00880EFF">
        <w:t xml:space="preserve"> have </w:t>
      </w:r>
      <w:r w:rsidR="00965CC3">
        <w:t>coped</w:t>
      </w:r>
      <w:r w:rsidR="00096839">
        <w:t xml:space="preserve"> the file</w:t>
      </w:r>
      <w:r w:rsidR="00DB1FB4">
        <w:t xml:space="preserve"> in</w:t>
      </w:r>
      <w:r w:rsidR="00037FF1">
        <w:t>to</w:t>
      </w:r>
      <w:r w:rsidR="00DB1FB4">
        <w:t xml:space="preserve"> </w:t>
      </w:r>
      <w:r w:rsidR="006649FA">
        <w:t xml:space="preserve">the </w:t>
      </w:r>
      <w:r w:rsidR="00DB1FB4">
        <w:t xml:space="preserve">docker </w:t>
      </w:r>
      <w:r w:rsidR="003D5100">
        <w:t xml:space="preserve">root </w:t>
      </w:r>
      <w:r w:rsidR="006649FA">
        <w:t>(</w:t>
      </w:r>
      <w:r w:rsidR="00DB1FB4">
        <w:t>container</w:t>
      </w:r>
      <w:r w:rsidR="006649FA">
        <w:t>)</w:t>
      </w:r>
      <w:r w:rsidR="00DB1FB4">
        <w:t xml:space="preserve"> so we could later load it in the tables</w:t>
      </w:r>
      <w:r w:rsidR="002B6C18">
        <w:t xml:space="preserve"> as shown below</w:t>
      </w:r>
    </w:p>
    <w:p w14:paraId="2022349D" w14:textId="2600E80E" w:rsidR="002B6C18" w:rsidRDefault="007B42C7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0BD3256D" wp14:editId="624B5248">
            <wp:extent cx="5731510" cy="129667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65EBA" w14:textId="0E38A391" w:rsidR="00310414" w:rsidRDefault="007B42C7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2DE7AA8C" wp14:editId="0B81671C">
            <wp:extent cx="5731510" cy="1232535"/>
            <wp:effectExtent l="0" t="0" r="2540" b="571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CC6FB" w14:textId="45E40AE6" w:rsidR="00310414" w:rsidRDefault="00D03DC4" w:rsidP="00BB5116">
      <w:pPr>
        <w:pStyle w:val="NoSpacing"/>
        <w:jc w:val="both"/>
      </w:pPr>
      <w:r>
        <w:t xml:space="preserve">8. We loaded the data into the </w:t>
      </w:r>
      <w:r w:rsidR="00B457B9">
        <w:t>table (Full Table).</w:t>
      </w:r>
    </w:p>
    <w:p w14:paraId="1568938C" w14:textId="5321543C" w:rsidR="00B457B9" w:rsidRDefault="00B457B9" w:rsidP="00BB5116">
      <w:pPr>
        <w:pStyle w:val="NoSpacing"/>
        <w:jc w:val="both"/>
      </w:pPr>
    </w:p>
    <w:p w14:paraId="7D319BF6" w14:textId="5618B97E" w:rsidR="00862D56" w:rsidRPr="00444E05" w:rsidRDefault="00F36967" w:rsidP="00BB5116">
      <w:pPr>
        <w:pStyle w:val="NoSpacing"/>
        <w:jc w:val="both"/>
      </w:pPr>
      <w:r w:rsidRPr="00444E05">
        <w:t xml:space="preserve"> </w:t>
      </w:r>
    </w:p>
    <w:p w14:paraId="704C40E5" w14:textId="056D9E60" w:rsidR="00BA0AF9" w:rsidRDefault="009C4271" w:rsidP="00BB5116">
      <w:pPr>
        <w:pStyle w:val="NoSpacing"/>
        <w:jc w:val="both"/>
      </w:pPr>
      <w:r>
        <w:lastRenderedPageBreak/>
        <w:t>Data Modelling:</w:t>
      </w:r>
    </w:p>
    <w:p w14:paraId="59617B00" w14:textId="65105291" w:rsidR="009C4271" w:rsidRPr="009C4271" w:rsidRDefault="009C4271" w:rsidP="00BB5116">
      <w:pPr>
        <w:pStyle w:val="NoSpacing"/>
        <w:jc w:val="both"/>
      </w:pPr>
      <w:r>
        <w:t xml:space="preserve">We have chosen 5 queries </w:t>
      </w:r>
      <w:r w:rsidR="00BA7AF7">
        <w:t>to run</w:t>
      </w:r>
    </w:p>
    <w:p w14:paraId="2261EC9C" w14:textId="1027558F" w:rsidR="008C4508" w:rsidRDefault="008C4508" w:rsidP="00BB5116">
      <w:pPr>
        <w:pStyle w:val="NoSpacing"/>
        <w:jc w:val="both"/>
      </w:pPr>
      <w:r w:rsidRPr="00A675C3">
        <w:rPr>
          <w:color w:val="FF0000"/>
        </w:rPr>
        <w:t>Query1</w:t>
      </w:r>
      <w:r>
        <w:t xml:space="preserve">: </w:t>
      </w:r>
      <w:r w:rsidRPr="00A675C3">
        <w:rPr>
          <w:rFonts w:eastAsiaTheme="minorEastAsia"/>
        </w:rPr>
        <w:t>Select all records that has a story title that contains "politics" by from 2015 to 2018. Show the source, author, story title and year of publication</w:t>
      </w:r>
    </w:p>
    <w:p w14:paraId="21BEDAA4" w14:textId="77777777" w:rsidR="008C4508" w:rsidRPr="00A675C3" w:rsidRDefault="008C4508" w:rsidP="00BB5116">
      <w:pPr>
        <w:pStyle w:val="NoSpacing"/>
        <w:jc w:val="both"/>
        <w:rPr>
          <w:rFonts w:eastAsiaTheme="minorEastAsia"/>
        </w:rPr>
      </w:pPr>
      <w:r w:rsidRPr="00A675C3">
        <w:rPr>
          <w:color w:val="FF0000"/>
        </w:rPr>
        <w:t>Read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675C3">
        <w:rPr>
          <w:rFonts w:eastAsiaTheme="minorEastAsia"/>
        </w:rPr>
        <w:t xml:space="preserve">SELECT * FROM </w:t>
      </w:r>
      <w:proofErr w:type="spellStart"/>
      <w:r w:rsidRPr="00A675C3">
        <w:rPr>
          <w:rFonts w:eastAsiaTheme="minorEastAsia"/>
        </w:rPr>
        <w:t>politics_by_year</w:t>
      </w:r>
      <w:proofErr w:type="spellEnd"/>
      <w:r w:rsidRPr="00A675C3">
        <w:rPr>
          <w:rFonts w:eastAsiaTheme="minorEastAsia"/>
        </w:rPr>
        <w:t xml:space="preserve"> WHERE year&gt;2014 and year&lt;2019 ALLOW</w:t>
      </w:r>
      <w:r>
        <w:t xml:space="preserve"> </w:t>
      </w:r>
      <w:r w:rsidRPr="00A675C3">
        <w:rPr>
          <w:rFonts w:eastAsiaTheme="minorEastAsia"/>
        </w:rPr>
        <w:t xml:space="preserve">FILTERING; </w:t>
      </w:r>
    </w:p>
    <w:p w14:paraId="31D6815F" w14:textId="7CC1990E" w:rsidR="008C4508" w:rsidRDefault="008C4508" w:rsidP="00BB5116">
      <w:pPr>
        <w:pStyle w:val="NoSpacing"/>
        <w:jc w:val="both"/>
      </w:pPr>
      <w:r w:rsidRPr="00A675C3">
        <w:rPr>
          <w:color w:val="FF0000"/>
        </w:rPr>
        <w:t>Problem</w:t>
      </w:r>
      <w:r>
        <w:t xml:space="preserve">: </w:t>
      </w:r>
      <w:r w:rsidR="003F0E96">
        <w:t>Cannot</w:t>
      </w:r>
      <w:r>
        <w:t xml:space="preserve"> order in the right </w:t>
      </w:r>
      <w:r w:rsidR="003F0E96">
        <w:t>way</w:t>
      </w:r>
    </w:p>
    <w:p w14:paraId="739F2715" w14:textId="71D1CC3C" w:rsidR="008C4508" w:rsidRPr="003F0E96" w:rsidRDefault="008C4508" w:rsidP="00BB5116">
      <w:pPr>
        <w:pStyle w:val="NoSpacing"/>
        <w:jc w:val="both"/>
      </w:pPr>
      <w:r w:rsidRPr="00A675C3">
        <w:rPr>
          <w:color w:val="FF0000"/>
        </w:rPr>
        <w:t>O</w:t>
      </w:r>
      <w:r w:rsidRPr="00A675C3">
        <w:rPr>
          <w:rFonts w:hint="eastAsia"/>
          <w:color w:val="FF0000"/>
        </w:rPr>
        <w:t>utcome</w:t>
      </w:r>
      <w:r>
        <w:t>:</w:t>
      </w:r>
      <w:r>
        <w:rPr>
          <w:rFonts w:hint="eastAsia"/>
          <w:noProof/>
        </w:rPr>
        <w:drawing>
          <wp:inline distT="0" distB="0" distL="0" distR="0" wp14:anchorId="01E93327" wp14:editId="6A5BFFD6">
            <wp:extent cx="5727700" cy="124714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04-05 at 11.06.22 A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58BD5" w14:textId="77777777" w:rsidR="008C4508" w:rsidRDefault="008C4508" w:rsidP="00BB5116">
      <w:pPr>
        <w:pStyle w:val="NoSpacing"/>
        <w:jc w:val="both"/>
        <w:rPr>
          <w:color w:val="FF0000"/>
        </w:rPr>
      </w:pPr>
    </w:p>
    <w:p w14:paraId="70B247E3" w14:textId="77777777" w:rsidR="008C4508" w:rsidRPr="00A675C3" w:rsidRDefault="008C4508" w:rsidP="00BB5116">
      <w:pPr>
        <w:pStyle w:val="NoSpacing"/>
        <w:jc w:val="both"/>
        <w:rPr>
          <w:rFonts w:eastAsiaTheme="minorEastAsia"/>
        </w:rPr>
      </w:pPr>
      <w:r w:rsidRPr="00A675C3">
        <w:rPr>
          <w:color w:val="FF0000"/>
        </w:rPr>
        <w:t>Query2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675C3">
        <w:rPr>
          <w:rFonts w:eastAsiaTheme="minorEastAsia"/>
        </w:rPr>
        <w:t>Select all records that has a story title that contains "</w:t>
      </w:r>
      <w:proofErr w:type="spellStart"/>
      <w:r w:rsidRPr="00A675C3">
        <w:rPr>
          <w:rFonts w:eastAsiaTheme="minorEastAsia"/>
        </w:rPr>
        <w:t>facebook</w:t>
      </w:r>
      <w:proofErr w:type="spellEnd"/>
      <w:r w:rsidRPr="00A675C3">
        <w:rPr>
          <w:rFonts w:eastAsiaTheme="minorEastAsia"/>
        </w:rPr>
        <w:t>", "intel", Microsoft". Show the average, maximum, minimum scores of each.</w:t>
      </w:r>
    </w:p>
    <w:p w14:paraId="027CC3AF" w14:textId="77777777" w:rsidR="008C4508" w:rsidRPr="00A675C3" w:rsidRDefault="008C4508" w:rsidP="00BB5116">
      <w:pPr>
        <w:pStyle w:val="NoSpacing"/>
        <w:jc w:val="both"/>
        <w:rPr>
          <w:rFonts w:eastAsiaTheme="minorEastAsia"/>
        </w:rPr>
      </w:pPr>
      <w:r w:rsidRPr="00A675C3">
        <w:rPr>
          <w:color w:val="FF0000"/>
        </w:rPr>
        <w:t>Read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</w:rPr>
        <w:t xml:space="preserve"> </w:t>
      </w:r>
      <w:r w:rsidRPr="00A675C3">
        <w:rPr>
          <w:rFonts w:eastAsiaTheme="minorEastAsia"/>
        </w:rPr>
        <w:t>SELECT title, year, min/max/</w:t>
      </w:r>
      <w:proofErr w:type="spellStart"/>
      <w:r w:rsidRPr="00A675C3">
        <w:rPr>
          <w:rFonts w:eastAsiaTheme="minorEastAsia"/>
        </w:rPr>
        <w:t>avg</w:t>
      </w:r>
      <w:proofErr w:type="spellEnd"/>
      <w:r w:rsidRPr="00A675C3">
        <w:rPr>
          <w:rFonts w:eastAsiaTheme="minorEastAsia"/>
        </w:rPr>
        <w:t xml:space="preserve">(score) AS score, </w:t>
      </w:r>
      <w:proofErr w:type="spellStart"/>
      <w:r w:rsidRPr="00A675C3">
        <w:rPr>
          <w:rFonts w:eastAsiaTheme="minorEastAsia"/>
        </w:rPr>
        <w:t>authors_username</w:t>
      </w:r>
      <w:proofErr w:type="spellEnd"/>
      <w:r w:rsidRPr="00A675C3">
        <w:rPr>
          <w:rFonts w:eastAsiaTheme="minorEastAsia"/>
        </w:rPr>
        <w:t xml:space="preserve">, </w:t>
      </w:r>
      <w:proofErr w:type="spellStart"/>
      <w:r w:rsidRPr="00A675C3">
        <w:rPr>
          <w:rFonts w:eastAsiaTheme="minorEastAsia"/>
        </w:rPr>
        <w:t>story_id</w:t>
      </w:r>
      <w:proofErr w:type="spellEnd"/>
      <w:r w:rsidRPr="00A675C3">
        <w:rPr>
          <w:rFonts w:eastAsiaTheme="minorEastAsia"/>
        </w:rPr>
        <w:t xml:space="preserve"> FROM </w:t>
      </w:r>
      <w:proofErr w:type="spellStart"/>
      <w:r w:rsidRPr="00A675C3">
        <w:rPr>
          <w:rFonts w:eastAsiaTheme="minorEastAsia"/>
        </w:rPr>
        <w:t>name_score</w:t>
      </w:r>
      <w:proofErr w:type="spellEnd"/>
      <w:r w:rsidRPr="00A675C3">
        <w:rPr>
          <w:rFonts w:eastAsiaTheme="minorEastAsia"/>
        </w:rPr>
        <w:t xml:space="preserve"> WHERE name=1/2/3; </w:t>
      </w:r>
    </w:p>
    <w:p w14:paraId="076BB990" w14:textId="77777777" w:rsidR="008C4508" w:rsidRDefault="008C4508" w:rsidP="00BB5116">
      <w:pPr>
        <w:pStyle w:val="NoSpacing"/>
        <w:jc w:val="both"/>
      </w:pPr>
    </w:p>
    <w:p w14:paraId="4ABA8A81" w14:textId="55A8B717" w:rsidR="008C4508" w:rsidRDefault="008C4508" w:rsidP="00BB5116">
      <w:pPr>
        <w:pStyle w:val="NoSpacing"/>
        <w:jc w:val="both"/>
      </w:pPr>
      <w:r w:rsidRPr="00A675C3">
        <w:rPr>
          <w:color w:val="FF0000"/>
        </w:rPr>
        <w:t>Problem</w:t>
      </w:r>
      <w:r>
        <w:t xml:space="preserve">: </w:t>
      </w:r>
      <w:r w:rsidR="003F0E96">
        <w:t>Cannot</w:t>
      </w:r>
      <w:r>
        <w:t xml:space="preserve"> select the title by using command such as  “like ‘%</w:t>
      </w:r>
      <w:proofErr w:type="spellStart"/>
      <w:r>
        <w:t>facebook</w:t>
      </w:r>
      <w:proofErr w:type="spellEnd"/>
      <w:r>
        <w:t xml:space="preserve">%’” in </w:t>
      </w:r>
      <w:proofErr w:type="spellStart"/>
      <w:r>
        <w:t>sql</w:t>
      </w:r>
      <w:proofErr w:type="spellEnd"/>
      <w:r>
        <w:t>.</w:t>
      </w:r>
    </w:p>
    <w:p w14:paraId="71604261" w14:textId="77777777" w:rsidR="008C4508" w:rsidRDefault="008C4508" w:rsidP="00BB5116">
      <w:pPr>
        <w:pStyle w:val="NoSpacing"/>
        <w:jc w:val="both"/>
      </w:pPr>
      <w:r>
        <w:t xml:space="preserve">Solution: add another column called ‘name’ and classified all the titles contain “Facebook” into number 1, “Intel” into number 2, “Microsoft” into number 3. </w:t>
      </w:r>
    </w:p>
    <w:p w14:paraId="509A2797" w14:textId="77777777" w:rsidR="008C4508" w:rsidRDefault="008C4508" w:rsidP="00BB5116">
      <w:pPr>
        <w:pStyle w:val="NoSpacing"/>
        <w:jc w:val="both"/>
      </w:pPr>
    </w:p>
    <w:p w14:paraId="44EDB295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66729613" wp14:editId="54F445DF">
            <wp:extent cx="5575300" cy="133350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9-04-03 at 9.32.29 P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3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8D917" w14:textId="77777777" w:rsidR="008C4508" w:rsidRDefault="008C4508" w:rsidP="00BB5116">
      <w:pPr>
        <w:pStyle w:val="NoSpacing"/>
        <w:jc w:val="both"/>
      </w:pPr>
    </w:p>
    <w:p w14:paraId="18DD34D4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3A29563A" wp14:editId="5EDDBD38">
            <wp:extent cx="5727700" cy="65024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9-04-03 at 9.32.45 P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4166" w14:textId="77777777" w:rsidR="008C4508" w:rsidRDefault="008C4508" w:rsidP="00BB5116">
      <w:pPr>
        <w:pStyle w:val="NoSpacing"/>
        <w:jc w:val="both"/>
      </w:pPr>
    </w:p>
    <w:p w14:paraId="77A3B0D2" w14:textId="47B9152F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7BB0F87D" wp14:editId="4F39C9DF">
            <wp:extent cx="5727700" cy="463550"/>
            <wp:effectExtent l="0" t="0" r="0" b="635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04-03 at 10.22.43 P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36472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77025097" wp14:editId="2EDAB63B">
            <wp:extent cx="4572000" cy="406400"/>
            <wp:effectExtent l="0" t="0" r="0" b="0"/>
            <wp:docPr id="3" name="Picture 3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04-03 at 10.22.10 P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14281" w14:textId="77777777" w:rsidR="008C4508" w:rsidRDefault="008C4508" w:rsidP="00BB5116">
      <w:pPr>
        <w:pStyle w:val="NoSpacing"/>
        <w:jc w:val="both"/>
      </w:pPr>
    </w:p>
    <w:p w14:paraId="61912794" w14:textId="77777777" w:rsidR="008C4508" w:rsidRDefault="008C4508" w:rsidP="00BB5116">
      <w:pPr>
        <w:pStyle w:val="NoSpacing"/>
        <w:jc w:val="both"/>
      </w:pPr>
    </w:p>
    <w:p w14:paraId="18A83501" w14:textId="77777777" w:rsidR="008C4508" w:rsidRDefault="008C4508" w:rsidP="00BB5116">
      <w:pPr>
        <w:pStyle w:val="NoSpacing"/>
        <w:jc w:val="both"/>
      </w:pPr>
    </w:p>
    <w:p w14:paraId="080631D9" w14:textId="77777777" w:rsidR="008C4508" w:rsidRDefault="008C4508" w:rsidP="00BB5116">
      <w:pPr>
        <w:pStyle w:val="NoSpacing"/>
        <w:jc w:val="both"/>
      </w:pPr>
      <w:r w:rsidRPr="00A675C3">
        <w:rPr>
          <w:color w:val="FF0000"/>
        </w:rPr>
        <w:t>Outcome</w:t>
      </w:r>
      <w:r>
        <w:t xml:space="preserve">: </w:t>
      </w:r>
    </w:p>
    <w:p w14:paraId="70B2F412" w14:textId="77777777" w:rsidR="008C4508" w:rsidRDefault="008C4508" w:rsidP="00BB5116">
      <w:pPr>
        <w:pStyle w:val="NoSpacing"/>
        <w:jc w:val="both"/>
      </w:pPr>
      <w:r>
        <w:t>Facebook</w:t>
      </w:r>
    </w:p>
    <w:p w14:paraId="1C4A571E" w14:textId="77777777" w:rsidR="008C4508" w:rsidRDefault="008C4508" w:rsidP="00BB5116">
      <w:pPr>
        <w:pStyle w:val="NoSpacing"/>
        <w:jc w:val="both"/>
      </w:pPr>
      <w:r>
        <w:t>Max</w:t>
      </w:r>
    </w:p>
    <w:p w14:paraId="6AFCE80C" w14:textId="77777777" w:rsidR="008C4508" w:rsidRDefault="008C4508" w:rsidP="00BB5116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178DB533" wp14:editId="326D2F1C">
            <wp:extent cx="5727700" cy="565785"/>
            <wp:effectExtent l="0" t="0" r="0" b="5715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9-04-03 at 10.43.18 P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EFF83" w14:textId="77777777" w:rsidR="008C4508" w:rsidRDefault="008C4508" w:rsidP="00BB5116">
      <w:pPr>
        <w:pStyle w:val="NoSpacing"/>
        <w:jc w:val="both"/>
      </w:pPr>
      <w:r>
        <w:t>Min</w:t>
      </w:r>
      <w:r>
        <w:rPr>
          <w:noProof/>
        </w:rPr>
        <w:drawing>
          <wp:inline distT="0" distB="0" distL="0" distR="0" wp14:anchorId="21B506E3" wp14:editId="38D5F168">
            <wp:extent cx="5727700" cy="497205"/>
            <wp:effectExtent l="0" t="0" r="0" b="0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19-04-03 at 10.39.58 P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CEE79" w14:textId="77777777" w:rsidR="008C4508" w:rsidRDefault="008C4508" w:rsidP="00BB5116">
      <w:pPr>
        <w:pStyle w:val="NoSpacing"/>
        <w:jc w:val="both"/>
      </w:pPr>
    </w:p>
    <w:p w14:paraId="49D58667" w14:textId="77777777" w:rsidR="008C4508" w:rsidRDefault="008C4508" w:rsidP="00BB5116">
      <w:pPr>
        <w:pStyle w:val="NoSpacing"/>
        <w:jc w:val="both"/>
      </w:pPr>
      <w:proofErr w:type="spellStart"/>
      <w:r>
        <w:t>Avg</w:t>
      </w:r>
      <w:proofErr w:type="spellEnd"/>
    </w:p>
    <w:p w14:paraId="1F91ED5E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029AEC71" wp14:editId="0C6D4D5F">
            <wp:extent cx="5727700" cy="629920"/>
            <wp:effectExtent l="0" t="0" r="0" b="508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9-04-03 at 10.45.00 P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3D575" w14:textId="77777777" w:rsidR="008C4508" w:rsidRDefault="008C4508" w:rsidP="00BB5116">
      <w:pPr>
        <w:pStyle w:val="NoSpacing"/>
        <w:jc w:val="both"/>
      </w:pPr>
    </w:p>
    <w:p w14:paraId="7090B973" w14:textId="77777777" w:rsidR="008C4508" w:rsidRDefault="008C4508" w:rsidP="00BB5116">
      <w:pPr>
        <w:pStyle w:val="NoSpacing"/>
        <w:jc w:val="both"/>
      </w:pPr>
      <w:r>
        <w:t xml:space="preserve">Intel </w:t>
      </w:r>
    </w:p>
    <w:p w14:paraId="7B2769B5" w14:textId="77777777" w:rsidR="008C4508" w:rsidRDefault="008C4508" w:rsidP="00BB5116">
      <w:pPr>
        <w:pStyle w:val="NoSpacing"/>
        <w:jc w:val="both"/>
      </w:pPr>
      <w:r>
        <w:t>Max</w:t>
      </w:r>
      <w:r>
        <w:rPr>
          <w:noProof/>
        </w:rPr>
        <w:drawing>
          <wp:inline distT="0" distB="0" distL="0" distR="0" wp14:anchorId="583DF055" wp14:editId="5B39CDE6">
            <wp:extent cx="5727700" cy="5422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9-04-03 at 10.43.09 P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4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4B8D" w14:textId="77777777" w:rsidR="008C4508" w:rsidRDefault="008C4508" w:rsidP="00BB5116">
      <w:pPr>
        <w:pStyle w:val="NoSpacing"/>
        <w:jc w:val="both"/>
      </w:pPr>
      <w:r>
        <w:t>Min</w:t>
      </w:r>
      <w:r>
        <w:rPr>
          <w:noProof/>
        </w:rPr>
        <w:drawing>
          <wp:inline distT="0" distB="0" distL="0" distR="0" wp14:anchorId="539CEA16" wp14:editId="45CD3FA9">
            <wp:extent cx="5727700" cy="519430"/>
            <wp:effectExtent l="0" t="0" r="0" b="127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9-04-03 at 10.40.16 P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23160" w14:textId="77777777" w:rsidR="008C4508" w:rsidRDefault="008C4508" w:rsidP="00BB5116">
      <w:pPr>
        <w:pStyle w:val="NoSpacing"/>
        <w:jc w:val="both"/>
      </w:pPr>
    </w:p>
    <w:p w14:paraId="0DBCD87D" w14:textId="77777777" w:rsidR="008C4508" w:rsidRDefault="008C4508" w:rsidP="00BB5116">
      <w:pPr>
        <w:pStyle w:val="NoSpacing"/>
        <w:jc w:val="both"/>
      </w:pPr>
      <w:proofErr w:type="spellStart"/>
      <w:r>
        <w:t>Avg</w:t>
      </w:r>
      <w:proofErr w:type="spellEnd"/>
    </w:p>
    <w:p w14:paraId="20C9F81F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6E0FFEEC" wp14:editId="76B39D57">
            <wp:extent cx="5727700" cy="543560"/>
            <wp:effectExtent l="0" t="0" r="0" b="254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19-04-03 at 10.45.07 PM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08663" w14:textId="77777777" w:rsidR="008C4508" w:rsidRDefault="008C4508" w:rsidP="00BB5116">
      <w:pPr>
        <w:pStyle w:val="NoSpacing"/>
        <w:jc w:val="both"/>
      </w:pPr>
    </w:p>
    <w:p w14:paraId="69708EF4" w14:textId="77777777" w:rsidR="008C4508" w:rsidRDefault="008C4508" w:rsidP="00BB5116">
      <w:pPr>
        <w:pStyle w:val="NoSpacing"/>
        <w:jc w:val="both"/>
      </w:pPr>
    </w:p>
    <w:p w14:paraId="1E2924BF" w14:textId="77777777" w:rsidR="008C4508" w:rsidRDefault="008C4508" w:rsidP="00BB5116">
      <w:pPr>
        <w:pStyle w:val="NoSpacing"/>
        <w:jc w:val="both"/>
      </w:pPr>
    </w:p>
    <w:p w14:paraId="2B7381C3" w14:textId="77777777" w:rsidR="008C4508" w:rsidRDefault="008C4508" w:rsidP="00BB5116">
      <w:pPr>
        <w:pStyle w:val="NoSpacing"/>
        <w:jc w:val="both"/>
      </w:pPr>
    </w:p>
    <w:p w14:paraId="0945EF88" w14:textId="77777777" w:rsidR="008C4508" w:rsidRDefault="008C4508" w:rsidP="00BB5116">
      <w:pPr>
        <w:pStyle w:val="NoSpacing"/>
        <w:jc w:val="both"/>
      </w:pPr>
      <w:r>
        <w:t>Microsoft max</w:t>
      </w:r>
      <w:r>
        <w:rPr>
          <w:noProof/>
        </w:rPr>
        <w:drawing>
          <wp:inline distT="0" distB="0" distL="0" distR="0" wp14:anchorId="63A80B50" wp14:editId="40C6EDE1">
            <wp:extent cx="5727700" cy="532765"/>
            <wp:effectExtent l="0" t="0" r="0" b="63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9-04-03 at 10.40.49 PM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2F824" w14:textId="77777777" w:rsidR="008C4508" w:rsidRDefault="008C4508" w:rsidP="00BB5116">
      <w:pPr>
        <w:pStyle w:val="NoSpacing"/>
        <w:jc w:val="both"/>
      </w:pPr>
    </w:p>
    <w:p w14:paraId="1BF65EB6" w14:textId="77777777" w:rsidR="008C4508" w:rsidRDefault="008C4508" w:rsidP="00BB5116">
      <w:pPr>
        <w:pStyle w:val="NoSpacing"/>
        <w:jc w:val="both"/>
      </w:pPr>
      <w:r>
        <w:t>Min</w:t>
      </w:r>
    </w:p>
    <w:p w14:paraId="559C3998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2AA0A735" wp14:editId="703B6741">
            <wp:extent cx="5727700" cy="57150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9-04-03 at 10.40.25 PM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A4F03" w14:textId="77777777" w:rsidR="008C4508" w:rsidRDefault="008C4508" w:rsidP="00BB5116">
      <w:pPr>
        <w:pStyle w:val="NoSpacing"/>
        <w:jc w:val="both"/>
      </w:pPr>
      <w:proofErr w:type="spellStart"/>
      <w:r>
        <w:t>avg</w:t>
      </w:r>
      <w:proofErr w:type="spellEnd"/>
      <w:r>
        <w:rPr>
          <w:noProof/>
        </w:rPr>
        <w:drawing>
          <wp:inline distT="0" distB="0" distL="0" distR="0" wp14:anchorId="31F52200" wp14:editId="2426175E">
            <wp:extent cx="5727700" cy="566420"/>
            <wp:effectExtent l="0" t="0" r="0" b="508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19-04-03 at 10.45.14 PM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61B47" w14:textId="77777777" w:rsidR="008C4508" w:rsidRDefault="008C4508" w:rsidP="00BB5116">
      <w:pPr>
        <w:pStyle w:val="NoSpacing"/>
        <w:jc w:val="both"/>
      </w:pPr>
    </w:p>
    <w:p w14:paraId="1DA14FEE" w14:textId="77777777" w:rsidR="008C4508" w:rsidRDefault="008C4508" w:rsidP="00BB5116">
      <w:pPr>
        <w:pStyle w:val="NoSpacing"/>
        <w:jc w:val="both"/>
      </w:pPr>
    </w:p>
    <w:p w14:paraId="50842ED5" w14:textId="77777777" w:rsidR="008C4508" w:rsidRPr="002E6889" w:rsidRDefault="008C4508" w:rsidP="00BB5116">
      <w:pPr>
        <w:pStyle w:val="NoSpacing"/>
        <w:jc w:val="both"/>
        <w:rPr>
          <w:rFonts w:eastAsiaTheme="minorEastAsia"/>
        </w:rPr>
      </w:pPr>
      <w:r>
        <w:t>Query3:</w:t>
      </w:r>
      <w:r w:rsidRPr="002E688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2E6889">
        <w:rPr>
          <w:rFonts w:eastAsiaTheme="minorEastAsia"/>
        </w:rPr>
        <w:t xml:space="preserve">Select  </w:t>
      </w:r>
      <w:r>
        <w:t>the</w:t>
      </w:r>
      <w:r w:rsidRPr="002E6889">
        <w:rPr>
          <w:rFonts w:eastAsiaTheme="minorEastAsia"/>
        </w:rPr>
        <w:t xml:space="preserve"> lowest scores</w:t>
      </w:r>
      <w:r>
        <w:t xml:space="preserve"> of each year from 2013 to 2018</w:t>
      </w:r>
      <w:r w:rsidRPr="002E6889">
        <w:rPr>
          <w:rFonts w:eastAsiaTheme="minorEastAsia"/>
        </w:rPr>
        <w:t xml:space="preserve"> . Show the story title and author.</w:t>
      </w:r>
    </w:p>
    <w:p w14:paraId="7A058541" w14:textId="77777777" w:rsidR="008C4508" w:rsidRPr="002E6889" w:rsidRDefault="008C4508" w:rsidP="00BB5116">
      <w:pPr>
        <w:pStyle w:val="NoSpacing"/>
        <w:jc w:val="both"/>
        <w:rPr>
          <w:rFonts w:eastAsiaTheme="minorEastAsia"/>
        </w:rPr>
      </w:pPr>
      <w:r>
        <w:t>Read:</w:t>
      </w:r>
      <w:r w:rsidRPr="002E688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2E6889">
        <w:rPr>
          <w:rFonts w:eastAsiaTheme="minorEastAsia"/>
        </w:rPr>
        <w:t>SELECT MIN</w:t>
      </w:r>
      <w:r w:rsidRPr="002E6889">
        <w:t xml:space="preserve"> </w:t>
      </w:r>
      <w:r w:rsidRPr="002E6889">
        <w:rPr>
          <w:rFonts w:eastAsiaTheme="minorEastAsia"/>
        </w:rPr>
        <w:t xml:space="preserve">(Score) AS Score, Title, </w:t>
      </w:r>
      <w:proofErr w:type="spellStart"/>
      <w:r w:rsidRPr="002E6889">
        <w:rPr>
          <w:rFonts w:eastAsiaTheme="minorEastAsia"/>
        </w:rPr>
        <w:t>Author_Username</w:t>
      </w:r>
      <w:proofErr w:type="spellEnd"/>
      <w:r w:rsidRPr="002E6889">
        <w:rPr>
          <w:rFonts w:eastAsiaTheme="minorEastAsia"/>
        </w:rPr>
        <w:t xml:space="preserve">, Year, </w:t>
      </w:r>
      <w:proofErr w:type="spellStart"/>
      <w:r w:rsidRPr="002E6889">
        <w:rPr>
          <w:rFonts w:eastAsiaTheme="minorEastAsia"/>
        </w:rPr>
        <w:t>Story_ID</w:t>
      </w:r>
      <w:proofErr w:type="spellEnd"/>
      <w:r w:rsidRPr="002E6889">
        <w:rPr>
          <w:rFonts w:eastAsiaTheme="minorEastAsia"/>
        </w:rPr>
        <w:t xml:space="preserve"> FROM </w:t>
      </w:r>
      <w:proofErr w:type="spellStart"/>
      <w:r w:rsidRPr="002E6889">
        <w:rPr>
          <w:rFonts w:eastAsiaTheme="minorEastAsia"/>
        </w:rPr>
        <w:t>lowest_score_by_year</w:t>
      </w:r>
      <w:proofErr w:type="spellEnd"/>
      <w:r w:rsidRPr="002E6889">
        <w:rPr>
          <w:rFonts w:eastAsiaTheme="minorEastAsia"/>
        </w:rPr>
        <w:t xml:space="preserve"> WHERE Year</w:t>
      </w:r>
      <w:r>
        <w:t xml:space="preserve">=2013/2014/2015/2016/2017/2018 </w:t>
      </w:r>
      <w:r w:rsidRPr="002E6889">
        <w:rPr>
          <w:rFonts w:eastAsiaTheme="minorEastAsia"/>
        </w:rPr>
        <w:t xml:space="preserve">ALLOW FILTERING; </w:t>
      </w:r>
    </w:p>
    <w:p w14:paraId="40D613B0" w14:textId="77777777" w:rsidR="008C4508" w:rsidRDefault="008C4508" w:rsidP="00BB5116">
      <w:pPr>
        <w:pStyle w:val="NoSpacing"/>
        <w:jc w:val="both"/>
      </w:pPr>
    </w:p>
    <w:p w14:paraId="6FBE1130" w14:textId="77777777" w:rsidR="008C4508" w:rsidRPr="002E6889" w:rsidRDefault="008C4508" w:rsidP="00BB5116">
      <w:pPr>
        <w:pStyle w:val="NoSpacing"/>
        <w:jc w:val="both"/>
        <w:rPr>
          <w:rFonts w:eastAsiaTheme="minorEastAsia"/>
        </w:rPr>
      </w:pPr>
      <w:r w:rsidRPr="009B7F94">
        <w:rPr>
          <w:color w:val="FF0000"/>
        </w:rPr>
        <w:t>Problem</w:t>
      </w:r>
      <w:r>
        <w:t xml:space="preserve">: Data of 2009 and 2012 </w:t>
      </w:r>
      <w:proofErr w:type="spellStart"/>
      <w:r>
        <w:t>can not</w:t>
      </w:r>
      <w:proofErr w:type="spellEnd"/>
      <w:r>
        <w:t xml:space="preserve"> be loaded into Cassandra, so I changed the query into ‘</w:t>
      </w:r>
      <w:r w:rsidRPr="002E6889">
        <w:rPr>
          <w:rFonts w:eastAsiaTheme="minorEastAsia"/>
        </w:rPr>
        <w:t xml:space="preserve">Select  </w:t>
      </w:r>
      <w:r>
        <w:t>the</w:t>
      </w:r>
      <w:r w:rsidRPr="002E6889">
        <w:rPr>
          <w:rFonts w:eastAsiaTheme="minorEastAsia"/>
        </w:rPr>
        <w:t xml:space="preserve"> lowest scores</w:t>
      </w:r>
      <w:r>
        <w:t xml:space="preserve"> of each year from 2013 to 2018’</w:t>
      </w:r>
      <w:r>
        <w:rPr>
          <w:noProof/>
        </w:rPr>
        <w:drawing>
          <wp:inline distT="0" distB="0" distL="0" distR="0" wp14:anchorId="645B41EB" wp14:editId="1BFCCD3C">
            <wp:extent cx="5727700" cy="1192530"/>
            <wp:effectExtent l="0" t="0" r="0" b="1270"/>
            <wp:docPr id="7" name="Picture 7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9-04-05 at 11.21.15 AM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65EDD" w14:textId="77777777" w:rsidR="008C4508" w:rsidRDefault="008C4508" w:rsidP="00BB5116">
      <w:pPr>
        <w:pStyle w:val="NoSpacing"/>
        <w:jc w:val="both"/>
      </w:pPr>
      <w:r>
        <w:t xml:space="preserve"> </w:t>
      </w:r>
    </w:p>
    <w:p w14:paraId="2E922B03" w14:textId="77777777" w:rsidR="008C4508" w:rsidRDefault="008C4508" w:rsidP="00BB5116">
      <w:pPr>
        <w:pStyle w:val="NoSpacing"/>
        <w:jc w:val="both"/>
      </w:pPr>
    </w:p>
    <w:p w14:paraId="3888ED0E" w14:textId="77777777" w:rsidR="008C4508" w:rsidRDefault="008C4508" w:rsidP="00BB5116">
      <w:pPr>
        <w:pStyle w:val="NoSpacing"/>
        <w:jc w:val="both"/>
      </w:pPr>
      <w:r>
        <w:t>Outcome:</w:t>
      </w:r>
    </w:p>
    <w:p w14:paraId="77FAF931" w14:textId="77777777" w:rsidR="008C4508" w:rsidRDefault="008C4508" w:rsidP="00BB5116">
      <w:pPr>
        <w:pStyle w:val="NoSpacing"/>
        <w:jc w:val="both"/>
      </w:pPr>
    </w:p>
    <w:p w14:paraId="7236B519" w14:textId="77777777" w:rsidR="008C4508" w:rsidRDefault="008C4508" w:rsidP="00BB5116">
      <w:pPr>
        <w:pStyle w:val="NoSpacing"/>
        <w:jc w:val="both"/>
      </w:pPr>
    </w:p>
    <w:p w14:paraId="37CE7A4A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4C5A29BF" wp14:editId="3A007202">
            <wp:extent cx="5727700" cy="44958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9-04-05 at 11.18.09 AM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64C9E" w14:textId="77777777" w:rsidR="008C4508" w:rsidRDefault="008C4508" w:rsidP="00BB5116">
      <w:pPr>
        <w:pStyle w:val="NoSpacing"/>
        <w:jc w:val="both"/>
      </w:pPr>
    </w:p>
    <w:p w14:paraId="69FEA0D2" w14:textId="77777777" w:rsidR="008C4508" w:rsidRDefault="008C4508" w:rsidP="00BB5116">
      <w:pPr>
        <w:pStyle w:val="NoSpacing"/>
        <w:jc w:val="both"/>
      </w:pPr>
    </w:p>
    <w:p w14:paraId="686C8D67" w14:textId="77777777" w:rsidR="008C4508" w:rsidRDefault="008C4508" w:rsidP="00BB5116">
      <w:pPr>
        <w:pStyle w:val="NoSpacing"/>
        <w:jc w:val="both"/>
      </w:pPr>
      <w:r w:rsidRPr="00A675C3">
        <w:rPr>
          <w:color w:val="FF0000"/>
        </w:rPr>
        <w:t>Query4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675C3">
        <w:rPr>
          <w:rFonts w:eastAsiaTheme="minorEastAsia"/>
        </w:rPr>
        <w:t>Show all authors who created stories more than 30 times . Show the author</w:t>
      </w:r>
      <w:r>
        <w:t>.</w:t>
      </w:r>
    </w:p>
    <w:p w14:paraId="27799597" w14:textId="77777777" w:rsidR="008C4508" w:rsidRPr="00A675C3" w:rsidRDefault="008C4508" w:rsidP="00BB5116">
      <w:pPr>
        <w:pStyle w:val="NoSpacing"/>
        <w:jc w:val="both"/>
        <w:rPr>
          <w:rFonts w:eastAsiaTheme="minorEastAsia"/>
        </w:rPr>
      </w:pPr>
      <w:r w:rsidRPr="00A675C3">
        <w:rPr>
          <w:color w:val="FF0000"/>
        </w:rPr>
        <w:t>Read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675C3">
        <w:rPr>
          <w:rFonts w:eastAsiaTheme="minorEastAsia"/>
        </w:rPr>
        <w:t xml:space="preserve">SELECT </w:t>
      </w:r>
      <w:proofErr w:type="spellStart"/>
      <w:r w:rsidRPr="00A675C3">
        <w:rPr>
          <w:rFonts w:eastAsiaTheme="minorEastAsia"/>
        </w:rPr>
        <w:t>Authors_username</w:t>
      </w:r>
      <w:proofErr w:type="spellEnd"/>
      <w:r w:rsidRPr="00A675C3">
        <w:rPr>
          <w:rFonts w:eastAsiaTheme="minorEastAsia"/>
        </w:rPr>
        <w:t>, Count FROM authors_30 WHERE Count&gt;30 ALLOW FILTERING;</w:t>
      </w:r>
    </w:p>
    <w:p w14:paraId="7E6C8E47" w14:textId="77777777" w:rsidR="008C4508" w:rsidRDefault="008C4508" w:rsidP="00BB5116">
      <w:pPr>
        <w:pStyle w:val="NoSpacing"/>
        <w:jc w:val="both"/>
      </w:pPr>
    </w:p>
    <w:p w14:paraId="259B447D" w14:textId="77777777" w:rsidR="008C4508" w:rsidRDefault="008C4508" w:rsidP="00BB5116">
      <w:pPr>
        <w:pStyle w:val="NoSpacing"/>
        <w:jc w:val="both"/>
      </w:pPr>
      <w:r w:rsidRPr="00A675C3">
        <w:rPr>
          <w:color w:val="FF0000"/>
        </w:rPr>
        <w:t>Problem</w:t>
      </w:r>
      <w:r>
        <w:t xml:space="preserve">: </w:t>
      </w:r>
      <w:proofErr w:type="spellStart"/>
      <w:r>
        <w:t>Can not</w:t>
      </w:r>
      <w:proofErr w:type="spellEnd"/>
      <w:r>
        <w:t xml:space="preserve"> use Count() command to summarize the appearing time of each author. So I replaced the method with using Count() command in SQL then loading the data into Cassandra.</w:t>
      </w:r>
    </w:p>
    <w:p w14:paraId="509F2B47" w14:textId="77777777" w:rsidR="008C4508" w:rsidRDefault="008C4508" w:rsidP="00BB5116">
      <w:pPr>
        <w:pStyle w:val="NoSpacing"/>
        <w:jc w:val="both"/>
      </w:pPr>
      <w:r>
        <w:rPr>
          <w:noProof/>
        </w:rPr>
        <w:drawing>
          <wp:inline distT="0" distB="0" distL="0" distR="0" wp14:anchorId="3E22869A" wp14:editId="4D928D8C">
            <wp:extent cx="5727700" cy="2503170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19-04-04 at 11.58.46 PM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C21A8" w14:textId="77777777" w:rsidR="008C4508" w:rsidRDefault="008C4508" w:rsidP="00BB5116">
      <w:pPr>
        <w:pStyle w:val="NoSpacing"/>
        <w:jc w:val="both"/>
      </w:pPr>
    </w:p>
    <w:p w14:paraId="54B3DBDC" w14:textId="77777777" w:rsidR="008C4508" w:rsidRDefault="008C4508" w:rsidP="00BB5116">
      <w:pPr>
        <w:pStyle w:val="NoSpacing"/>
        <w:jc w:val="both"/>
      </w:pPr>
    </w:p>
    <w:p w14:paraId="130658BF" w14:textId="77777777" w:rsidR="008C4508" w:rsidRDefault="008C4508" w:rsidP="00BB5116">
      <w:pPr>
        <w:pStyle w:val="NoSpacing"/>
        <w:jc w:val="both"/>
      </w:pPr>
      <w:r w:rsidRPr="00A675C3">
        <w:rPr>
          <w:color w:val="FF0000"/>
        </w:rPr>
        <w:t>Outcome</w:t>
      </w:r>
      <w:r>
        <w:t>:</w:t>
      </w:r>
    </w:p>
    <w:p w14:paraId="75875859" w14:textId="77777777" w:rsidR="008C4508" w:rsidRDefault="008C4508" w:rsidP="00BB5116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0A4D1844" wp14:editId="4AA8AB77">
            <wp:extent cx="5727700" cy="2663190"/>
            <wp:effectExtent l="0" t="0" r="0" b="3810"/>
            <wp:docPr id="18" name="Picture 1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19-04-05 at 12.08.04 AM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53AAD" w14:textId="77777777" w:rsidR="008C4508" w:rsidRDefault="008C4508" w:rsidP="00BB5116">
      <w:pPr>
        <w:pStyle w:val="NoSpacing"/>
        <w:jc w:val="both"/>
      </w:pPr>
    </w:p>
    <w:p w14:paraId="34B8F1DD" w14:textId="77777777" w:rsidR="008C4508" w:rsidRDefault="008C4508" w:rsidP="00BB5116">
      <w:pPr>
        <w:pStyle w:val="NoSpacing"/>
        <w:jc w:val="both"/>
      </w:pPr>
    </w:p>
    <w:p w14:paraId="36237E28" w14:textId="77777777" w:rsidR="008C4508" w:rsidRDefault="008C4508" w:rsidP="00BB5116">
      <w:pPr>
        <w:pStyle w:val="NoSpacing"/>
        <w:jc w:val="both"/>
      </w:pPr>
    </w:p>
    <w:p w14:paraId="0AAB9A54" w14:textId="77777777" w:rsidR="008C4508" w:rsidRDefault="008C4508" w:rsidP="00BB5116">
      <w:pPr>
        <w:pStyle w:val="NoSpacing"/>
        <w:jc w:val="both"/>
      </w:pPr>
    </w:p>
    <w:p w14:paraId="744C3B2A" w14:textId="77777777" w:rsidR="008C4508" w:rsidRDefault="008C4508" w:rsidP="00BB5116">
      <w:pPr>
        <w:pStyle w:val="NoSpacing"/>
        <w:jc w:val="both"/>
      </w:pPr>
      <w:r w:rsidRPr="001861ED">
        <w:rPr>
          <w:color w:val="FF0000"/>
        </w:rPr>
        <w:t>Query5</w:t>
      </w:r>
      <w:r>
        <w:t>:</w:t>
      </w:r>
      <w:r w:rsidRPr="002159B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elect the latest story created, show the date of publication,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ory_i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title, and author</w:t>
      </w:r>
    </w:p>
    <w:p w14:paraId="2B86B25F" w14:textId="77777777" w:rsidR="008C4508" w:rsidRDefault="008C4508" w:rsidP="00BB5116">
      <w:pPr>
        <w:pStyle w:val="NoSpacing"/>
        <w:jc w:val="both"/>
      </w:pPr>
      <w:r w:rsidRPr="001861ED">
        <w:rPr>
          <w:color w:val="FF0000"/>
        </w:rPr>
        <w:t>Read</w:t>
      </w:r>
      <w:r>
        <w:t>:</w:t>
      </w:r>
      <w:r w:rsidRPr="001861ED">
        <w:rPr>
          <w:rFonts w:ascii="Menlo" w:eastAsiaTheme="minorEastAsia" w:hAnsi="Menlo" w:cs="Menlo"/>
          <w:color w:val="000000"/>
        </w:rPr>
        <w:t xml:space="preserve"> </w:t>
      </w:r>
      <w:r w:rsidRPr="001861ED">
        <w:t xml:space="preserve">SELECT Title, </w:t>
      </w:r>
      <w:proofErr w:type="spellStart"/>
      <w:r w:rsidRPr="001861ED">
        <w:t>Story_ID</w:t>
      </w:r>
      <w:proofErr w:type="spellEnd"/>
      <w:r w:rsidRPr="001861ED">
        <w:t xml:space="preserve">, </w:t>
      </w:r>
      <w:proofErr w:type="spellStart"/>
      <w:r w:rsidRPr="001861ED">
        <w:t>Authors_username</w:t>
      </w:r>
      <w:proofErr w:type="spellEnd"/>
      <w:r w:rsidRPr="001861ED">
        <w:t xml:space="preserve">, Year, Quarter, Month From </w:t>
      </w:r>
      <w:proofErr w:type="spellStart"/>
      <w:r w:rsidRPr="001861ED">
        <w:t>latest_story</w:t>
      </w:r>
      <w:proofErr w:type="spellEnd"/>
      <w:r w:rsidRPr="001861ED">
        <w:t xml:space="preserve"> WHERE Year&gt;2017 and Quarter&gt;3 and Month&gt;11 ALLOW FILTERING;</w:t>
      </w:r>
    </w:p>
    <w:p w14:paraId="6975A094" w14:textId="77777777" w:rsidR="008C4508" w:rsidRDefault="008C4508" w:rsidP="00BB5116">
      <w:pPr>
        <w:pStyle w:val="NoSpacing"/>
        <w:jc w:val="both"/>
      </w:pPr>
      <w:r w:rsidRPr="001861ED">
        <w:rPr>
          <w:color w:val="FF0000"/>
        </w:rPr>
        <w:t>Outcome</w:t>
      </w:r>
      <w:r>
        <w:t>:</w:t>
      </w:r>
      <w:r>
        <w:rPr>
          <w:noProof/>
        </w:rPr>
        <w:drawing>
          <wp:inline distT="0" distB="0" distL="0" distR="0" wp14:anchorId="43C6C800" wp14:editId="3BF384B0">
            <wp:extent cx="5727700" cy="2320290"/>
            <wp:effectExtent l="0" t="0" r="0" b="3810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19-04-05 at 11.32.38 AM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4533" w14:textId="77777777" w:rsidR="008C4508" w:rsidRDefault="008C4508" w:rsidP="00BB5116">
      <w:pPr>
        <w:pStyle w:val="NoSpacing"/>
        <w:jc w:val="both"/>
      </w:pPr>
    </w:p>
    <w:p w14:paraId="32D1A3E6" w14:textId="77777777" w:rsidR="008C4508" w:rsidRDefault="008C4508" w:rsidP="00BB5116">
      <w:pPr>
        <w:pStyle w:val="NoSpacing"/>
        <w:jc w:val="both"/>
      </w:pPr>
    </w:p>
    <w:p w14:paraId="1C6A55F5" w14:textId="3DC68763" w:rsidR="006F0D48" w:rsidRDefault="00F80E10" w:rsidP="00BB5116">
      <w:pPr>
        <w:pStyle w:val="NoSpacing"/>
        <w:jc w:val="both"/>
      </w:pPr>
      <w:r>
        <w:t>Connecting Cassandra with Java API</w:t>
      </w:r>
    </w:p>
    <w:p w14:paraId="4E82BDE2" w14:textId="77777777" w:rsidR="00F80E10" w:rsidRDefault="00F80E10" w:rsidP="00BB5116">
      <w:pPr>
        <w:pStyle w:val="NoSpacing"/>
        <w:jc w:val="both"/>
      </w:pPr>
      <w:r>
        <w:t>Here is the Java code file:</w:t>
      </w:r>
    </w:p>
    <w:p w14:paraId="173F80B0" w14:textId="51A56073" w:rsidR="00F80E10" w:rsidRDefault="00F80E10" w:rsidP="00BB5116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28E56A17" wp14:editId="0F28D9C9">
            <wp:extent cx="5731510" cy="5379720"/>
            <wp:effectExtent l="0" t="0" r="0" b="5080"/>
            <wp:docPr id="20" name="Picture 2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 Shot 2019-04-14 at 3.02.29 P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7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F46B" w14:textId="1204E8BA" w:rsidR="00F80E10" w:rsidRDefault="00F80E10" w:rsidP="00BB5116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2D133007" wp14:editId="4DC4CD4D">
            <wp:extent cx="5731510" cy="3489325"/>
            <wp:effectExtent l="0" t="0" r="0" b="3175"/>
            <wp:docPr id="22" name="Picture 2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9-04-14 at 3.02.57 PM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0F4AB" w14:textId="7AE8AFB0" w:rsidR="00F80E10" w:rsidRDefault="00F80E10" w:rsidP="00BB5116">
      <w:pPr>
        <w:pStyle w:val="NoSpacing"/>
        <w:jc w:val="both"/>
      </w:pPr>
    </w:p>
    <w:p w14:paraId="0243649B" w14:textId="0158146D" w:rsidR="00F80E10" w:rsidRDefault="00F80E10" w:rsidP="00BB5116">
      <w:pPr>
        <w:pStyle w:val="NoSpacing"/>
        <w:jc w:val="both"/>
      </w:pPr>
      <w:r>
        <w:t xml:space="preserve">This is the result after executing the java file and we got 12 errors which seems like the system </w:t>
      </w:r>
      <w:proofErr w:type="spellStart"/>
      <w:r>
        <w:t>can not</w:t>
      </w:r>
      <w:proofErr w:type="spellEnd"/>
      <w:r>
        <w:t xml:space="preserve"> import the </w:t>
      </w:r>
      <w:proofErr w:type="spellStart"/>
      <w:r>
        <w:t>datastax</w:t>
      </w:r>
      <w:proofErr w:type="spellEnd"/>
      <w:r>
        <w:t xml:space="preserve"> package.</w:t>
      </w:r>
    </w:p>
    <w:p w14:paraId="6D914B4F" w14:textId="77777777" w:rsidR="00F80E10" w:rsidRDefault="00F80E10" w:rsidP="00BB5116">
      <w:pPr>
        <w:pStyle w:val="NoSpacing"/>
        <w:jc w:val="both"/>
      </w:pPr>
    </w:p>
    <w:p w14:paraId="4BA8F131" w14:textId="0FB7339A" w:rsidR="00F80E10" w:rsidRDefault="00F80E10" w:rsidP="00BB5116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56527A1F" wp14:editId="432AE8B9">
            <wp:extent cx="5731510" cy="4830445"/>
            <wp:effectExtent l="0" t="0" r="0" b="0"/>
            <wp:docPr id="24" name="Picture 24" descr="A screen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 Shot 2019-04-14 at 3.03.22 PM.png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3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0E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D14E5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1615FC4"/>
    <w:multiLevelType w:val="hybridMultilevel"/>
    <w:tmpl w:val="5B66C93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BA6C7E"/>
    <w:multiLevelType w:val="hybridMultilevel"/>
    <w:tmpl w:val="F5464AA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A2867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BFB243D"/>
    <w:multiLevelType w:val="hybridMultilevel"/>
    <w:tmpl w:val="C346D34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C81D91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01F3F85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2D5640E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5802475"/>
    <w:multiLevelType w:val="multilevel"/>
    <w:tmpl w:val="E1DC6C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9" w15:restartNumberingAfterBreak="0">
    <w:nsid w:val="3FF277EA"/>
    <w:multiLevelType w:val="hybridMultilevel"/>
    <w:tmpl w:val="A9C219A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B97A04"/>
    <w:multiLevelType w:val="multilevel"/>
    <w:tmpl w:val="E1DC6C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4FB47D8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FF956A2"/>
    <w:multiLevelType w:val="multilevel"/>
    <w:tmpl w:val="E1DC6C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58F909D3"/>
    <w:multiLevelType w:val="hybridMultilevel"/>
    <w:tmpl w:val="4942CE8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64420F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7AF97D14"/>
    <w:multiLevelType w:val="hybridMultilevel"/>
    <w:tmpl w:val="76FE6694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12"/>
  </w:num>
  <w:num w:numId="5">
    <w:abstractNumId w:val="14"/>
  </w:num>
  <w:num w:numId="6">
    <w:abstractNumId w:val="11"/>
  </w:num>
  <w:num w:numId="7">
    <w:abstractNumId w:val="6"/>
  </w:num>
  <w:num w:numId="8">
    <w:abstractNumId w:val="0"/>
  </w:num>
  <w:num w:numId="9">
    <w:abstractNumId w:val="2"/>
  </w:num>
  <w:num w:numId="10">
    <w:abstractNumId w:val="7"/>
  </w:num>
  <w:num w:numId="11">
    <w:abstractNumId w:val="5"/>
  </w:num>
  <w:num w:numId="12">
    <w:abstractNumId w:val="3"/>
  </w:num>
  <w:num w:numId="13">
    <w:abstractNumId w:val="4"/>
  </w:num>
  <w:num w:numId="14">
    <w:abstractNumId w:val="15"/>
  </w:num>
  <w:num w:numId="15">
    <w:abstractNumId w:val="13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zNDQ3MTAzMTA2M7JQ0lEKTi0uzszPAykwrAUA3w7BzywAAAA="/>
  </w:docVars>
  <w:rsids>
    <w:rsidRoot w:val="006F0D48"/>
    <w:rsid w:val="000028F1"/>
    <w:rsid w:val="0001361E"/>
    <w:rsid w:val="00031352"/>
    <w:rsid w:val="00031CB8"/>
    <w:rsid w:val="00037FF1"/>
    <w:rsid w:val="00043239"/>
    <w:rsid w:val="00045659"/>
    <w:rsid w:val="00052696"/>
    <w:rsid w:val="00067760"/>
    <w:rsid w:val="000844C0"/>
    <w:rsid w:val="00090B8C"/>
    <w:rsid w:val="0009485C"/>
    <w:rsid w:val="00096839"/>
    <w:rsid w:val="000A0C88"/>
    <w:rsid w:val="000A5892"/>
    <w:rsid w:val="000F0B38"/>
    <w:rsid w:val="000F1158"/>
    <w:rsid w:val="00110DC6"/>
    <w:rsid w:val="001169DC"/>
    <w:rsid w:val="00121C79"/>
    <w:rsid w:val="001279AD"/>
    <w:rsid w:val="00131890"/>
    <w:rsid w:val="00132804"/>
    <w:rsid w:val="001372C3"/>
    <w:rsid w:val="00140309"/>
    <w:rsid w:val="00152CCE"/>
    <w:rsid w:val="001544DC"/>
    <w:rsid w:val="001608B2"/>
    <w:rsid w:val="001642F5"/>
    <w:rsid w:val="001960D2"/>
    <w:rsid w:val="001A7B44"/>
    <w:rsid w:val="001B50F2"/>
    <w:rsid w:val="001C3D04"/>
    <w:rsid w:val="001C6B9A"/>
    <w:rsid w:val="00210CDC"/>
    <w:rsid w:val="0023095B"/>
    <w:rsid w:val="00237A74"/>
    <w:rsid w:val="00262B30"/>
    <w:rsid w:val="0027138D"/>
    <w:rsid w:val="002971C6"/>
    <w:rsid w:val="002A0101"/>
    <w:rsid w:val="002B6C18"/>
    <w:rsid w:val="002D11CC"/>
    <w:rsid w:val="002D4B4D"/>
    <w:rsid w:val="00310414"/>
    <w:rsid w:val="003148E1"/>
    <w:rsid w:val="00325355"/>
    <w:rsid w:val="00333094"/>
    <w:rsid w:val="00342473"/>
    <w:rsid w:val="00342BBA"/>
    <w:rsid w:val="00345F2D"/>
    <w:rsid w:val="00350662"/>
    <w:rsid w:val="003557FE"/>
    <w:rsid w:val="00363848"/>
    <w:rsid w:val="00380B2C"/>
    <w:rsid w:val="00383549"/>
    <w:rsid w:val="003A28D6"/>
    <w:rsid w:val="003B04F9"/>
    <w:rsid w:val="003C2C47"/>
    <w:rsid w:val="003D5100"/>
    <w:rsid w:val="003E2B81"/>
    <w:rsid w:val="003E6AF2"/>
    <w:rsid w:val="003F0E96"/>
    <w:rsid w:val="003F483A"/>
    <w:rsid w:val="004237DC"/>
    <w:rsid w:val="00435EE7"/>
    <w:rsid w:val="00444E05"/>
    <w:rsid w:val="004460F9"/>
    <w:rsid w:val="004603D5"/>
    <w:rsid w:val="004862EA"/>
    <w:rsid w:val="004C55EE"/>
    <w:rsid w:val="004D14E1"/>
    <w:rsid w:val="004D78B9"/>
    <w:rsid w:val="004F5AD8"/>
    <w:rsid w:val="005112D9"/>
    <w:rsid w:val="00516A74"/>
    <w:rsid w:val="00517F87"/>
    <w:rsid w:val="00534B21"/>
    <w:rsid w:val="00541C43"/>
    <w:rsid w:val="00542002"/>
    <w:rsid w:val="00547E9B"/>
    <w:rsid w:val="005627DA"/>
    <w:rsid w:val="005725E7"/>
    <w:rsid w:val="00592EA3"/>
    <w:rsid w:val="005B7664"/>
    <w:rsid w:val="005C5CE6"/>
    <w:rsid w:val="005C6243"/>
    <w:rsid w:val="005D377D"/>
    <w:rsid w:val="005D3812"/>
    <w:rsid w:val="005E4501"/>
    <w:rsid w:val="00600D92"/>
    <w:rsid w:val="00604C43"/>
    <w:rsid w:val="006268CD"/>
    <w:rsid w:val="006415A5"/>
    <w:rsid w:val="00655713"/>
    <w:rsid w:val="00655860"/>
    <w:rsid w:val="006649FA"/>
    <w:rsid w:val="00664B73"/>
    <w:rsid w:val="00672C6C"/>
    <w:rsid w:val="00672F54"/>
    <w:rsid w:val="006A4A53"/>
    <w:rsid w:val="006B1F73"/>
    <w:rsid w:val="006B6554"/>
    <w:rsid w:val="006C5F31"/>
    <w:rsid w:val="006E3F8E"/>
    <w:rsid w:val="006E544D"/>
    <w:rsid w:val="006F0D48"/>
    <w:rsid w:val="0073406B"/>
    <w:rsid w:val="007377F3"/>
    <w:rsid w:val="007449BB"/>
    <w:rsid w:val="00745A74"/>
    <w:rsid w:val="00776143"/>
    <w:rsid w:val="00785C1B"/>
    <w:rsid w:val="00790ABE"/>
    <w:rsid w:val="00793D85"/>
    <w:rsid w:val="00795FC2"/>
    <w:rsid w:val="007A7E78"/>
    <w:rsid w:val="007B42C7"/>
    <w:rsid w:val="007C3EBB"/>
    <w:rsid w:val="007D0B3B"/>
    <w:rsid w:val="007F3D8E"/>
    <w:rsid w:val="007F7698"/>
    <w:rsid w:val="00822790"/>
    <w:rsid w:val="00824B2F"/>
    <w:rsid w:val="00834BDD"/>
    <w:rsid w:val="00852AFD"/>
    <w:rsid w:val="00862D56"/>
    <w:rsid w:val="00880EFF"/>
    <w:rsid w:val="008867AB"/>
    <w:rsid w:val="0089733A"/>
    <w:rsid w:val="008A2901"/>
    <w:rsid w:val="008B5C59"/>
    <w:rsid w:val="008C3829"/>
    <w:rsid w:val="008C4508"/>
    <w:rsid w:val="008C518E"/>
    <w:rsid w:val="00901221"/>
    <w:rsid w:val="00910AD6"/>
    <w:rsid w:val="00920B82"/>
    <w:rsid w:val="00964523"/>
    <w:rsid w:val="00965CC3"/>
    <w:rsid w:val="00967A72"/>
    <w:rsid w:val="009862A2"/>
    <w:rsid w:val="009C4271"/>
    <w:rsid w:val="009D6A0B"/>
    <w:rsid w:val="009E031E"/>
    <w:rsid w:val="009E75FC"/>
    <w:rsid w:val="00A002DB"/>
    <w:rsid w:val="00A0658D"/>
    <w:rsid w:val="00A152DE"/>
    <w:rsid w:val="00A2214D"/>
    <w:rsid w:val="00A32669"/>
    <w:rsid w:val="00A35017"/>
    <w:rsid w:val="00A36E44"/>
    <w:rsid w:val="00A4747F"/>
    <w:rsid w:val="00A61A6B"/>
    <w:rsid w:val="00A83CC4"/>
    <w:rsid w:val="00A90C5C"/>
    <w:rsid w:val="00A92574"/>
    <w:rsid w:val="00A96B98"/>
    <w:rsid w:val="00AB2841"/>
    <w:rsid w:val="00AC090B"/>
    <w:rsid w:val="00AD55B7"/>
    <w:rsid w:val="00B23355"/>
    <w:rsid w:val="00B278F9"/>
    <w:rsid w:val="00B457B9"/>
    <w:rsid w:val="00B662C3"/>
    <w:rsid w:val="00B739A4"/>
    <w:rsid w:val="00B86A7B"/>
    <w:rsid w:val="00BA0AF9"/>
    <w:rsid w:val="00BA2D92"/>
    <w:rsid w:val="00BA7AF7"/>
    <w:rsid w:val="00BB5116"/>
    <w:rsid w:val="00BE6A3E"/>
    <w:rsid w:val="00C056F1"/>
    <w:rsid w:val="00C0577C"/>
    <w:rsid w:val="00C139A7"/>
    <w:rsid w:val="00C4206A"/>
    <w:rsid w:val="00C47E5C"/>
    <w:rsid w:val="00C575D4"/>
    <w:rsid w:val="00C63108"/>
    <w:rsid w:val="00C84C35"/>
    <w:rsid w:val="00C85359"/>
    <w:rsid w:val="00C86F8C"/>
    <w:rsid w:val="00CA3822"/>
    <w:rsid w:val="00CB414D"/>
    <w:rsid w:val="00CE115A"/>
    <w:rsid w:val="00D03DC4"/>
    <w:rsid w:val="00D11436"/>
    <w:rsid w:val="00D23A74"/>
    <w:rsid w:val="00D244A5"/>
    <w:rsid w:val="00D35AAA"/>
    <w:rsid w:val="00D648A5"/>
    <w:rsid w:val="00D71F8D"/>
    <w:rsid w:val="00D82273"/>
    <w:rsid w:val="00D96305"/>
    <w:rsid w:val="00DB1FB4"/>
    <w:rsid w:val="00DB4470"/>
    <w:rsid w:val="00DB657A"/>
    <w:rsid w:val="00DC4585"/>
    <w:rsid w:val="00DE0890"/>
    <w:rsid w:val="00E108EA"/>
    <w:rsid w:val="00E17741"/>
    <w:rsid w:val="00E310FA"/>
    <w:rsid w:val="00E46DEC"/>
    <w:rsid w:val="00E51079"/>
    <w:rsid w:val="00E65CA8"/>
    <w:rsid w:val="00E8474B"/>
    <w:rsid w:val="00EC5E4D"/>
    <w:rsid w:val="00ED6175"/>
    <w:rsid w:val="00EE30FC"/>
    <w:rsid w:val="00F0259A"/>
    <w:rsid w:val="00F067A7"/>
    <w:rsid w:val="00F36967"/>
    <w:rsid w:val="00F4198F"/>
    <w:rsid w:val="00F662DA"/>
    <w:rsid w:val="00F80E10"/>
    <w:rsid w:val="00FC417F"/>
    <w:rsid w:val="00FC637E"/>
    <w:rsid w:val="00FC75A3"/>
    <w:rsid w:val="00FE3F9D"/>
    <w:rsid w:val="00FE6EA4"/>
    <w:rsid w:val="00FF3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215DE"/>
  <w15:chartTrackingRefBased/>
  <w15:docId w15:val="{8780FF69-285E-444A-8FEB-A5A4B9FE4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0F9"/>
    <w:pPr>
      <w:keepNext/>
      <w:keepLines/>
      <w:numPr>
        <w:numId w:val="5"/>
      </w:numPr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243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6243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6243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6243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243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243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243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243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0F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460F9"/>
    <w:pPr>
      <w:spacing w:after="0" w:line="240" w:lineRule="auto"/>
      <w:ind w:left="720"/>
      <w:contextualSpacing/>
    </w:pPr>
    <w:rPr>
      <w:rFonts w:ascii="Arial" w:eastAsia="Times New Roman" w:hAnsi="Arial" w:cs="Times New Roman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0A0C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C8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C62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C62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624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624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624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624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624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624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776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45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508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BB511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hyperlink" Target="http://www.kaggle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6</TotalTime>
  <Pages>11</Pages>
  <Words>1113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 mahmoud</dc:creator>
  <cp:keywords/>
  <dc:description/>
  <cp:lastModifiedBy>Anthony Gramaje</cp:lastModifiedBy>
  <cp:revision>221</cp:revision>
  <dcterms:created xsi:type="dcterms:W3CDTF">2019-04-09T00:00:00Z</dcterms:created>
  <dcterms:modified xsi:type="dcterms:W3CDTF">2019-04-14T20:36:00Z</dcterms:modified>
</cp:coreProperties>
</file>